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B14FD" w14:textId="3021396E" w:rsidR="004A00F0" w:rsidRPr="00AE7162" w:rsidRDefault="004A00F0" w:rsidP="00AE7162">
      <w:pPr>
        <w:spacing w:after="0" w:line="360" w:lineRule="auto"/>
        <w:rPr>
          <w:rFonts w:ascii="Times New Roman" w:hAnsi="Times New Roman" w:cs="Times New Roman"/>
        </w:rPr>
      </w:pPr>
    </w:p>
    <w:p w14:paraId="05A4ECD5" w14:textId="63714D9D" w:rsidR="004A00F0" w:rsidRPr="00C45EBC" w:rsidRDefault="004A00F0" w:rsidP="00C45EBC">
      <w:pPr>
        <w:spacing w:after="0" w:line="360" w:lineRule="auto"/>
        <w:jc w:val="center"/>
        <w:rPr>
          <w:rFonts w:ascii="Times New Roman" w:hAnsi="Times New Roman" w:cs="Times New Roman"/>
          <w:b/>
          <w:lang w:val="en-US"/>
        </w:rPr>
      </w:pPr>
      <w:r w:rsidRPr="00C45EBC">
        <w:rPr>
          <w:rFonts w:ascii="Times New Roman" w:hAnsi="Times New Roman" w:cs="Times New Roman"/>
          <w:b/>
          <w:lang w:val="en-US"/>
        </w:rPr>
        <w:t>RESPONSE TO REVIEWERS</w:t>
      </w:r>
    </w:p>
    <w:p w14:paraId="75F61B24" w14:textId="77777777" w:rsidR="00C45EBC" w:rsidRDefault="00C45EBC" w:rsidP="00C45EBC">
      <w:pPr>
        <w:spacing w:after="0" w:line="360" w:lineRule="auto"/>
        <w:jc w:val="right"/>
        <w:rPr>
          <w:rFonts w:ascii="Times New Roman" w:hAnsi="Times New Roman" w:cs="Times New Roman"/>
          <w:lang w:val="en-GB"/>
        </w:rPr>
      </w:pPr>
    </w:p>
    <w:p w14:paraId="6CB50B3A" w14:textId="2635B88F" w:rsidR="004A00F0" w:rsidRPr="00C45EBC" w:rsidRDefault="004A00F0" w:rsidP="00C45EBC">
      <w:pPr>
        <w:spacing w:after="0" w:line="360" w:lineRule="auto"/>
        <w:jc w:val="right"/>
        <w:rPr>
          <w:rFonts w:ascii="Times New Roman" w:hAnsi="Times New Roman" w:cs="Times New Roman"/>
          <w:lang w:val="en-GB"/>
        </w:rPr>
      </w:pPr>
      <w:r w:rsidRPr="00C45EBC">
        <w:rPr>
          <w:rFonts w:ascii="Times New Roman" w:hAnsi="Times New Roman" w:cs="Times New Roman"/>
          <w:lang w:val="en-GB"/>
        </w:rPr>
        <w:t>Luanda, 12 December 2018</w:t>
      </w:r>
    </w:p>
    <w:p w14:paraId="52CD39F8" w14:textId="77777777" w:rsidR="00C45EBC" w:rsidRDefault="00C45EBC" w:rsidP="00C45EBC">
      <w:pPr>
        <w:spacing w:after="0" w:line="360" w:lineRule="auto"/>
        <w:rPr>
          <w:rFonts w:ascii="Times New Roman" w:hAnsi="Times New Roman" w:cs="Times New Roman"/>
          <w:lang w:val="en-US"/>
        </w:rPr>
      </w:pPr>
    </w:p>
    <w:p w14:paraId="57E0D39F" w14:textId="67235DAA" w:rsidR="00C45EBC" w:rsidRPr="00C45EBC" w:rsidRDefault="00C45EBC" w:rsidP="00C45EBC">
      <w:pPr>
        <w:spacing w:after="0" w:line="360" w:lineRule="auto"/>
        <w:jc w:val="both"/>
        <w:rPr>
          <w:rFonts w:ascii="Times New Roman" w:hAnsi="Times New Roman" w:cs="Times New Roman"/>
          <w:lang w:val="en-US"/>
        </w:rPr>
      </w:pPr>
      <w:r w:rsidRPr="00C45EBC">
        <w:rPr>
          <w:rFonts w:ascii="Times New Roman" w:hAnsi="Times New Roman" w:cs="Times New Roman"/>
          <w:lang w:val="en-US"/>
        </w:rPr>
        <w:t xml:space="preserve">Ms: </w:t>
      </w:r>
      <w:r w:rsidRPr="00C45EBC">
        <w:rPr>
          <w:rFonts w:ascii="Times New Roman" w:eastAsia="Times New Roman" w:hAnsi="Times New Roman" w:cs="Times New Roman"/>
          <w:lang w:val="en-US" w:eastAsia="pt-PT"/>
        </w:rPr>
        <w:t>Sociodemographic determinants of caesarean delivery in the largest public maternity of Angola</w:t>
      </w:r>
    </w:p>
    <w:p w14:paraId="093D83D0" w14:textId="17F67F68" w:rsidR="004A00F0" w:rsidRPr="00C45EBC" w:rsidRDefault="004A00F0" w:rsidP="00C45EBC">
      <w:pPr>
        <w:spacing w:after="0" w:line="360" w:lineRule="auto"/>
        <w:jc w:val="both"/>
        <w:rPr>
          <w:rFonts w:ascii="Times New Roman" w:hAnsi="Times New Roman" w:cs="Times New Roman"/>
          <w:lang w:val="en-GB"/>
        </w:rPr>
      </w:pPr>
    </w:p>
    <w:p w14:paraId="66827F23" w14:textId="77FBBB04" w:rsidR="004A00F0" w:rsidRPr="00C45EBC" w:rsidRDefault="004A00F0" w:rsidP="00C45EBC">
      <w:pPr>
        <w:spacing w:after="0" w:line="360" w:lineRule="auto"/>
        <w:jc w:val="both"/>
        <w:rPr>
          <w:rFonts w:ascii="Times New Roman" w:hAnsi="Times New Roman" w:cs="Times New Roman"/>
          <w:lang w:val="en-GB"/>
        </w:rPr>
      </w:pPr>
      <w:r w:rsidRPr="00C45EBC">
        <w:rPr>
          <w:rFonts w:ascii="Times New Roman" w:hAnsi="Times New Roman" w:cs="Times New Roman"/>
          <w:lang w:val="en-GB"/>
        </w:rPr>
        <w:t>Dear Editor,</w:t>
      </w:r>
    </w:p>
    <w:p w14:paraId="0F427673" w14:textId="03C6E622" w:rsidR="004A00F0" w:rsidRPr="00C45EBC" w:rsidRDefault="004A00F0" w:rsidP="00C45EBC">
      <w:pPr>
        <w:spacing w:after="0" w:line="360" w:lineRule="auto"/>
        <w:jc w:val="both"/>
        <w:rPr>
          <w:rFonts w:ascii="Times New Roman" w:hAnsi="Times New Roman" w:cs="Times New Roman"/>
          <w:lang w:val="en-GB"/>
        </w:rPr>
      </w:pPr>
    </w:p>
    <w:p w14:paraId="1F049E8D" w14:textId="700CBD92" w:rsidR="004A00F0" w:rsidRPr="00C45EBC" w:rsidRDefault="004A00F0" w:rsidP="00C45EBC">
      <w:pPr>
        <w:spacing w:after="0" w:line="360" w:lineRule="auto"/>
        <w:jc w:val="both"/>
        <w:rPr>
          <w:rFonts w:ascii="Times New Roman" w:hAnsi="Times New Roman" w:cs="Times New Roman"/>
          <w:lang w:val="en-US"/>
        </w:rPr>
      </w:pPr>
      <w:r w:rsidRPr="00C45EBC">
        <w:rPr>
          <w:rFonts w:ascii="Times New Roman" w:hAnsi="Times New Roman" w:cs="Times New Roman"/>
          <w:lang w:val="en-US"/>
        </w:rPr>
        <w:t>We thank the opportunity to address the comments of reviewers. We have addressed all the comments and suggestions made by the Editor and the reviewers, and appropriated changes were performed.</w:t>
      </w:r>
      <w:r w:rsidR="00422EF1" w:rsidRPr="00C45EBC">
        <w:rPr>
          <w:rFonts w:ascii="Times New Roman" w:hAnsi="Times New Roman" w:cs="Times New Roman"/>
          <w:lang w:val="en-US"/>
        </w:rPr>
        <w:t xml:space="preserve"> Find below our response to each comment. We feel that the manuscript has improved. </w:t>
      </w:r>
      <w:r w:rsidR="00F667AE" w:rsidRPr="00C45EBC">
        <w:rPr>
          <w:rFonts w:ascii="Times New Roman" w:hAnsi="Times New Roman" w:cs="Times New Roman"/>
          <w:lang w:val="en-US"/>
        </w:rPr>
        <w:t xml:space="preserve">We would like to acknowledge that the title was changed according to the reviewers’ comments and suggestions. </w:t>
      </w:r>
      <w:r w:rsidR="00422EF1" w:rsidRPr="00C45EBC">
        <w:rPr>
          <w:rFonts w:ascii="Times New Roman" w:hAnsi="Times New Roman" w:cs="Times New Roman"/>
          <w:lang w:val="en-US"/>
        </w:rPr>
        <w:t xml:space="preserve">All the significant changes were highlighted in blue color. </w:t>
      </w:r>
    </w:p>
    <w:p w14:paraId="33C7AC3B" w14:textId="571603E3" w:rsidR="00422EF1" w:rsidRPr="00C45EBC" w:rsidRDefault="00422EF1" w:rsidP="00C45EBC">
      <w:pPr>
        <w:spacing w:after="0" w:line="360" w:lineRule="auto"/>
        <w:jc w:val="both"/>
        <w:rPr>
          <w:rFonts w:ascii="Times New Roman" w:hAnsi="Times New Roman" w:cs="Times New Roman"/>
          <w:lang w:val="en-US"/>
        </w:rPr>
      </w:pPr>
      <w:r w:rsidRPr="00C45EBC">
        <w:rPr>
          <w:rFonts w:ascii="Times New Roman" w:hAnsi="Times New Roman" w:cs="Times New Roman"/>
          <w:lang w:val="en-US"/>
        </w:rPr>
        <w:t>Sincerely,</w:t>
      </w:r>
    </w:p>
    <w:p w14:paraId="029FF9A7" w14:textId="4E393B82" w:rsidR="00422EF1" w:rsidRPr="00C45EBC" w:rsidRDefault="00422EF1" w:rsidP="00C45EBC">
      <w:pPr>
        <w:spacing w:after="0" w:line="360" w:lineRule="auto"/>
        <w:jc w:val="both"/>
        <w:rPr>
          <w:rFonts w:ascii="Times New Roman" w:hAnsi="Times New Roman" w:cs="Times New Roman"/>
          <w:lang w:val="en-US"/>
        </w:rPr>
      </w:pPr>
    </w:p>
    <w:p w14:paraId="04ACBAC8" w14:textId="57905AF6" w:rsidR="00422EF1" w:rsidRPr="00C45EBC" w:rsidRDefault="00422EF1" w:rsidP="00C45EBC">
      <w:pPr>
        <w:spacing w:after="0" w:line="360" w:lineRule="auto"/>
        <w:jc w:val="both"/>
        <w:rPr>
          <w:rFonts w:ascii="Times New Roman" w:hAnsi="Times New Roman" w:cs="Times New Roman"/>
          <w:lang w:val="en-US"/>
        </w:rPr>
      </w:pPr>
      <w:r w:rsidRPr="00C45EBC">
        <w:rPr>
          <w:rFonts w:ascii="Times New Roman" w:hAnsi="Times New Roman" w:cs="Times New Roman"/>
          <w:lang w:val="en-US"/>
        </w:rPr>
        <w:t>On behalf of all the authors,</w:t>
      </w:r>
    </w:p>
    <w:p w14:paraId="57FE7545" w14:textId="2FD042A2" w:rsidR="00422EF1" w:rsidRPr="00C45EBC" w:rsidRDefault="00422EF1" w:rsidP="00C45EBC">
      <w:pPr>
        <w:spacing w:after="0" w:line="360" w:lineRule="auto"/>
        <w:jc w:val="both"/>
        <w:rPr>
          <w:rFonts w:ascii="Times New Roman" w:hAnsi="Times New Roman" w:cs="Times New Roman"/>
        </w:rPr>
      </w:pPr>
      <w:r w:rsidRPr="00C45EBC">
        <w:rPr>
          <w:rFonts w:ascii="Times New Roman" w:hAnsi="Times New Roman" w:cs="Times New Roman"/>
        </w:rPr>
        <w:t>Tazi Nimi</w:t>
      </w:r>
    </w:p>
    <w:p w14:paraId="639915D2" w14:textId="7D7C2212" w:rsidR="00422EF1" w:rsidRDefault="00422EF1" w:rsidP="00AE7162">
      <w:pPr>
        <w:spacing w:after="0" w:line="360" w:lineRule="auto"/>
        <w:rPr>
          <w:rFonts w:ascii="Times New Roman" w:hAnsi="Times New Roman" w:cs="Times New Roman"/>
          <w:b/>
        </w:rPr>
      </w:pPr>
    </w:p>
    <w:p w14:paraId="1E33FF42" w14:textId="77777777" w:rsidR="00C45EBC" w:rsidRPr="00AE7162" w:rsidRDefault="00C45EBC" w:rsidP="00AE7162">
      <w:pPr>
        <w:spacing w:after="0" w:line="360" w:lineRule="auto"/>
        <w:rPr>
          <w:rFonts w:ascii="Times New Roman" w:hAnsi="Times New Roman" w:cs="Times New Roman"/>
          <w:b/>
        </w:rPr>
      </w:pPr>
    </w:p>
    <w:p w14:paraId="70ED4BF3" w14:textId="4A310DAA" w:rsidR="00422EF1" w:rsidRPr="00AE7162" w:rsidRDefault="00422EF1" w:rsidP="00C45EBC">
      <w:pPr>
        <w:spacing w:after="0" w:line="360" w:lineRule="auto"/>
        <w:jc w:val="both"/>
        <w:rPr>
          <w:rFonts w:ascii="Times New Roman" w:hAnsi="Times New Roman" w:cs="Times New Roman"/>
          <w:b/>
        </w:rPr>
      </w:pPr>
      <w:r w:rsidRPr="00AE7162">
        <w:rPr>
          <w:rFonts w:ascii="Times New Roman" w:hAnsi="Times New Roman" w:cs="Times New Roman"/>
          <w:b/>
        </w:rPr>
        <w:t>#Editor</w:t>
      </w:r>
      <w:r w:rsidR="00C45EBC">
        <w:rPr>
          <w:rFonts w:ascii="Times New Roman" w:hAnsi="Times New Roman" w:cs="Times New Roman"/>
          <w:b/>
        </w:rPr>
        <w:t>#</w:t>
      </w:r>
    </w:p>
    <w:p w14:paraId="3D4D4E48" w14:textId="77777777" w:rsidR="00C45EBC" w:rsidRDefault="00422EF1" w:rsidP="00C45EBC">
      <w:pPr>
        <w:spacing w:after="0" w:line="360" w:lineRule="auto"/>
        <w:jc w:val="both"/>
        <w:rPr>
          <w:rFonts w:ascii="Times New Roman" w:eastAsia="Times New Roman" w:hAnsi="Times New Roman" w:cs="Times New Roman"/>
          <w:color w:val="111111"/>
          <w:lang w:eastAsia="pt-PT"/>
        </w:rPr>
      </w:pPr>
      <w:r w:rsidRPr="00AE7162">
        <w:rPr>
          <w:rFonts w:ascii="Times New Roman" w:hAnsi="Times New Roman" w:cs="Times New Roman"/>
          <w:b/>
        </w:rPr>
        <w:t>#Com</w:t>
      </w:r>
      <w:r w:rsidR="00C45EBC">
        <w:rPr>
          <w:rFonts w:ascii="Times New Roman" w:hAnsi="Times New Roman" w:cs="Times New Roman"/>
          <w:b/>
        </w:rPr>
        <w:t>ment</w:t>
      </w:r>
      <w:r w:rsidRPr="00AE7162">
        <w:rPr>
          <w:rFonts w:ascii="Times New Roman" w:hAnsi="Times New Roman" w:cs="Times New Roman"/>
          <w:b/>
        </w:rPr>
        <w:t>:</w:t>
      </w:r>
      <w:r w:rsidRPr="00AE7162">
        <w:rPr>
          <w:rFonts w:ascii="Times New Roman" w:hAnsi="Times New Roman" w:cs="Times New Roman"/>
        </w:rPr>
        <w:t xml:space="preserve"> “</w:t>
      </w:r>
      <w:r w:rsidRPr="00AE7162">
        <w:rPr>
          <w:rFonts w:ascii="Times New Roman" w:eastAsia="Times New Roman" w:hAnsi="Times New Roman" w:cs="Times New Roman"/>
          <w:color w:val="111111"/>
          <w:lang w:eastAsia="pt-PT"/>
        </w:rPr>
        <w:t>- com o objectivo de optimizar a legibilidade do seu artigo e assim incrementar potencialmente as citações do mesmo, recomendamos que os conteúdos redigidos em inglês sejam revistos por um "native speaker", tradutor qualificado ou empresa especializada em serviços de "language polishing";</w:t>
      </w:r>
    </w:p>
    <w:p w14:paraId="72D56718" w14:textId="77777777" w:rsidR="00C45EBC" w:rsidRDefault="00422EF1" w:rsidP="00C45EBC">
      <w:pPr>
        <w:spacing w:after="0" w:line="360" w:lineRule="auto"/>
        <w:jc w:val="both"/>
        <w:rPr>
          <w:rFonts w:ascii="Times New Roman" w:eastAsia="Times New Roman" w:hAnsi="Times New Roman" w:cs="Times New Roman"/>
          <w:color w:val="111111"/>
          <w:lang w:eastAsia="pt-PT"/>
        </w:rPr>
      </w:pPr>
      <w:r w:rsidRPr="00AE7162">
        <w:rPr>
          <w:rFonts w:ascii="Times New Roman" w:eastAsia="Times New Roman" w:hAnsi="Times New Roman" w:cs="Times New Roman"/>
          <w:color w:val="111111"/>
          <w:lang w:eastAsia="pt-PT"/>
        </w:rPr>
        <w:t>- é obrigatório o título e o resumo em português;</w:t>
      </w:r>
    </w:p>
    <w:p w14:paraId="15D5B626" w14:textId="77777777" w:rsidR="00C45EBC" w:rsidRDefault="00422EF1" w:rsidP="00C45EBC">
      <w:pPr>
        <w:spacing w:after="0" w:line="360" w:lineRule="auto"/>
        <w:jc w:val="both"/>
        <w:rPr>
          <w:rFonts w:ascii="Times New Roman" w:eastAsia="Times New Roman" w:hAnsi="Times New Roman" w:cs="Times New Roman"/>
          <w:color w:val="111111"/>
          <w:lang w:eastAsia="pt-PT"/>
        </w:rPr>
      </w:pPr>
      <w:r w:rsidRPr="00AE7162">
        <w:rPr>
          <w:rFonts w:ascii="Times New Roman" w:eastAsia="Times New Roman" w:hAnsi="Times New Roman" w:cs="Times New Roman"/>
          <w:color w:val="111111"/>
          <w:lang w:eastAsia="pt-PT"/>
        </w:rPr>
        <w:t>- o abstract, o resumo e o corpo do manuscrito deverão estar estruturados de acordo com as secções permitidas: Introduction (esta secção inclui os objectivos do trabalho), Material and Methods, Results, Discussion, Conclusion;</w:t>
      </w:r>
    </w:p>
    <w:p w14:paraId="0D1CE004" w14:textId="63CB5D5C" w:rsidR="00422EF1" w:rsidRDefault="00422EF1" w:rsidP="00C45EBC">
      <w:pPr>
        <w:spacing w:after="0" w:line="360" w:lineRule="auto"/>
        <w:jc w:val="both"/>
        <w:rPr>
          <w:rFonts w:ascii="Times New Roman" w:eastAsia="Times New Roman" w:hAnsi="Times New Roman" w:cs="Times New Roman"/>
          <w:color w:val="111111"/>
          <w:lang w:eastAsia="pt-PT"/>
        </w:rPr>
      </w:pPr>
      <w:r w:rsidRPr="00AE7162">
        <w:rPr>
          <w:rFonts w:ascii="Times New Roman" w:eastAsia="Times New Roman" w:hAnsi="Times New Roman" w:cs="Times New Roman"/>
          <w:color w:val="111111"/>
          <w:lang w:eastAsia="pt-PT"/>
        </w:rPr>
        <w:t>- algumas das referências na listagem final estão incompletas (ex: 5, 17) e outras necessitam de revisão (ex: 13, 14, 15, 16...).”</w:t>
      </w:r>
    </w:p>
    <w:p w14:paraId="0BC97242" w14:textId="77777777" w:rsidR="00C45EBC" w:rsidRPr="00AE7162" w:rsidRDefault="00C45EBC" w:rsidP="00C45EBC">
      <w:pPr>
        <w:spacing w:after="0" w:line="360" w:lineRule="auto"/>
        <w:jc w:val="both"/>
        <w:rPr>
          <w:rFonts w:ascii="Times New Roman" w:hAnsi="Times New Roman" w:cs="Times New Roman"/>
        </w:rPr>
      </w:pPr>
    </w:p>
    <w:p w14:paraId="005729E7" w14:textId="0924F214" w:rsidR="00422EF1" w:rsidRPr="00AE7162" w:rsidRDefault="00422EF1" w:rsidP="00C45EBC">
      <w:pPr>
        <w:spacing w:after="0" w:line="360" w:lineRule="auto"/>
        <w:jc w:val="both"/>
        <w:rPr>
          <w:rFonts w:ascii="Times New Roman" w:hAnsi="Times New Roman" w:cs="Times New Roman"/>
          <w:lang w:val="en-GB"/>
        </w:rPr>
      </w:pPr>
      <w:r w:rsidRPr="00AE7162">
        <w:rPr>
          <w:rFonts w:ascii="Times New Roman" w:hAnsi="Times New Roman" w:cs="Times New Roman"/>
          <w:b/>
        </w:rPr>
        <w:t>#RESPO</w:t>
      </w:r>
      <w:r w:rsidR="00C45EBC">
        <w:rPr>
          <w:rFonts w:ascii="Times New Roman" w:hAnsi="Times New Roman" w:cs="Times New Roman"/>
          <w:b/>
        </w:rPr>
        <w:t>NSE</w:t>
      </w:r>
      <w:r w:rsidRPr="00AE7162">
        <w:rPr>
          <w:rFonts w:ascii="Times New Roman" w:hAnsi="Times New Roman" w:cs="Times New Roman"/>
          <w:b/>
        </w:rPr>
        <w:t xml:space="preserve">: </w:t>
      </w:r>
      <w:r w:rsidRPr="00C45EBC">
        <w:rPr>
          <w:rFonts w:ascii="Times New Roman" w:eastAsia="Times New Roman" w:hAnsi="Times New Roman" w:cs="Times New Roman"/>
          <w:lang w:eastAsia="pt-PT"/>
        </w:rPr>
        <w:t xml:space="preserve">Agradecemos a oportunidade </w:t>
      </w:r>
      <w:r w:rsidR="00C45EBC" w:rsidRPr="00C45EBC">
        <w:rPr>
          <w:rFonts w:ascii="Times New Roman" w:eastAsia="Times New Roman" w:hAnsi="Times New Roman" w:cs="Times New Roman"/>
          <w:lang w:eastAsia="pt-PT"/>
        </w:rPr>
        <w:t xml:space="preserve">que nos foi concedida para </w:t>
      </w:r>
      <w:r w:rsidRPr="00C45EBC">
        <w:rPr>
          <w:rFonts w:ascii="Times New Roman" w:eastAsia="Times New Roman" w:hAnsi="Times New Roman" w:cs="Times New Roman"/>
          <w:lang w:eastAsia="pt-PT"/>
        </w:rPr>
        <w:t>reformular o artigo</w:t>
      </w:r>
      <w:r w:rsidR="00C45EBC" w:rsidRPr="00C45EBC">
        <w:rPr>
          <w:rFonts w:ascii="Times New Roman" w:eastAsia="Times New Roman" w:hAnsi="Times New Roman" w:cs="Times New Roman"/>
          <w:lang w:eastAsia="pt-PT"/>
        </w:rPr>
        <w:t>, acreditamos que a nova versão melhorou significativamente</w:t>
      </w:r>
      <w:r w:rsidRPr="00C45EBC">
        <w:rPr>
          <w:rFonts w:ascii="Times New Roman" w:eastAsia="Times New Roman" w:hAnsi="Times New Roman" w:cs="Times New Roman"/>
          <w:lang w:eastAsia="pt-PT"/>
        </w:rPr>
        <w:t xml:space="preserve">. O manuscrito foi revisto por um “native speaker”. Foi incluído o resumo e o titulo em Português, bem como o corpo de texto estruturado de acordo com as normas da revista. </w:t>
      </w:r>
      <w:r w:rsidR="00C45EBC" w:rsidRPr="00C45EBC">
        <w:rPr>
          <w:rFonts w:ascii="Times New Roman" w:eastAsia="Times New Roman" w:hAnsi="Times New Roman" w:cs="Times New Roman"/>
          <w:lang w:val="en-US" w:eastAsia="pt-PT"/>
        </w:rPr>
        <w:t>As refe</w:t>
      </w:r>
      <w:r w:rsidRPr="00C45EBC">
        <w:rPr>
          <w:rFonts w:ascii="Times New Roman" w:eastAsia="Times New Roman" w:hAnsi="Times New Roman" w:cs="Times New Roman"/>
          <w:lang w:val="en-US" w:eastAsia="pt-PT"/>
        </w:rPr>
        <w:t>r</w:t>
      </w:r>
      <w:r w:rsidR="00C45EBC" w:rsidRPr="00C45EBC">
        <w:rPr>
          <w:rFonts w:ascii="Times New Roman" w:eastAsia="Times New Roman" w:hAnsi="Times New Roman" w:cs="Times New Roman"/>
          <w:lang w:val="en-US" w:eastAsia="pt-PT"/>
        </w:rPr>
        <w:t>ê</w:t>
      </w:r>
      <w:r w:rsidRPr="00C45EBC">
        <w:rPr>
          <w:rFonts w:ascii="Times New Roman" w:eastAsia="Times New Roman" w:hAnsi="Times New Roman" w:cs="Times New Roman"/>
          <w:lang w:val="en-US" w:eastAsia="pt-PT"/>
        </w:rPr>
        <w:t xml:space="preserve">ncias foram </w:t>
      </w:r>
      <w:r w:rsidR="00C45EBC" w:rsidRPr="00C45EBC">
        <w:rPr>
          <w:rFonts w:ascii="Times New Roman" w:eastAsia="Times New Roman" w:hAnsi="Times New Roman" w:cs="Times New Roman"/>
          <w:lang w:val="en-US" w:eastAsia="pt-PT"/>
        </w:rPr>
        <w:t xml:space="preserve">todas </w:t>
      </w:r>
      <w:r w:rsidRPr="00C45EBC">
        <w:rPr>
          <w:rFonts w:ascii="Times New Roman" w:eastAsia="Times New Roman" w:hAnsi="Times New Roman" w:cs="Times New Roman"/>
          <w:lang w:val="en-US" w:eastAsia="pt-PT"/>
        </w:rPr>
        <w:t>revistas.</w:t>
      </w:r>
    </w:p>
    <w:p w14:paraId="3F00A70D" w14:textId="1715777D" w:rsidR="00422EF1" w:rsidRPr="00AE7162" w:rsidRDefault="00422EF1" w:rsidP="00C45EBC">
      <w:pPr>
        <w:spacing w:after="0" w:line="360" w:lineRule="auto"/>
        <w:jc w:val="both"/>
        <w:rPr>
          <w:rFonts w:ascii="Times New Roman" w:hAnsi="Times New Roman" w:cs="Times New Roman"/>
          <w:lang w:val="en-GB"/>
        </w:rPr>
      </w:pPr>
    </w:p>
    <w:p w14:paraId="651E530B" w14:textId="54C2C121" w:rsidR="00422EF1" w:rsidRPr="00AE7162" w:rsidRDefault="00422EF1" w:rsidP="00AE7162">
      <w:pPr>
        <w:spacing w:after="0" w:line="360" w:lineRule="auto"/>
        <w:rPr>
          <w:rFonts w:ascii="Times New Roman" w:hAnsi="Times New Roman" w:cs="Times New Roman"/>
          <w:b/>
          <w:lang w:val="en-GB"/>
        </w:rPr>
      </w:pPr>
      <w:r w:rsidRPr="00AE7162">
        <w:rPr>
          <w:rFonts w:ascii="Times New Roman" w:hAnsi="Times New Roman" w:cs="Times New Roman"/>
          <w:b/>
          <w:lang w:val="en-GB"/>
        </w:rPr>
        <w:t>#Revisor B</w:t>
      </w:r>
      <w:r w:rsidR="00C45EBC">
        <w:rPr>
          <w:rFonts w:ascii="Times New Roman" w:hAnsi="Times New Roman" w:cs="Times New Roman"/>
          <w:b/>
          <w:lang w:val="en-GB"/>
        </w:rPr>
        <w:t xml:space="preserve"> #</w:t>
      </w:r>
    </w:p>
    <w:p w14:paraId="5764C135" w14:textId="46E97736" w:rsidR="00422EF1" w:rsidRPr="00AE7162" w:rsidRDefault="00422EF1" w:rsidP="00AE7162">
      <w:pPr>
        <w:spacing w:after="0" w:line="360" w:lineRule="auto"/>
        <w:rPr>
          <w:rFonts w:ascii="Times New Roman" w:hAnsi="Times New Roman" w:cs="Times New Roman"/>
          <w:b/>
          <w:lang w:val="en-GB"/>
        </w:rPr>
      </w:pPr>
      <w:r w:rsidRPr="00AE7162">
        <w:rPr>
          <w:rFonts w:ascii="Times New Roman" w:hAnsi="Times New Roman" w:cs="Times New Roman"/>
          <w:b/>
          <w:lang w:val="en-GB"/>
        </w:rPr>
        <w:t>#Com</w:t>
      </w:r>
      <w:r w:rsidR="00C45EBC">
        <w:rPr>
          <w:rFonts w:ascii="Times New Roman" w:hAnsi="Times New Roman" w:cs="Times New Roman"/>
          <w:b/>
          <w:lang w:val="en-GB"/>
        </w:rPr>
        <w:t>m</w:t>
      </w:r>
      <w:r w:rsidRPr="00AE7162">
        <w:rPr>
          <w:rFonts w:ascii="Times New Roman" w:hAnsi="Times New Roman" w:cs="Times New Roman"/>
          <w:b/>
          <w:lang w:val="en-GB"/>
        </w:rPr>
        <w:t xml:space="preserve">ent 1 </w:t>
      </w:r>
    </w:p>
    <w:p w14:paraId="4F5503E4" w14:textId="78404483" w:rsidR="00422EF1" w:rsidRPr="00AE7162" w:rsidRDefault="00422EF1" w:rsidP="00AE7162">
      <w:pPr>
        <w:spacing w:after="0" w:line="360" w:lineRule="auto"/>
        <w:rPr>
          <w:rFonts w:ascii="Times New Roman" w:eastAsia="Times New Roman" w:hAnsi="Times New Roman" w:cs="Times New Roman"/>
          <w:color w:val="111111"/>
          <w:lang w:val="en-US" w:eastAsia="pt-PT"/>
        </w:rPr>
      </w:pPr>
      <w:r w:rsidRPr="00AE7162">
        <w:rPr>
          <w:rFonts w:ascii="Times New Roman" w:hAnsi="Times New Roman" w:cs="Times New Roman"/>
          <w:lang w:val="en-GB"/>
        </w:rPr>
        <w:t>RELEVANCE: This is a relevant research for Angolan healthcare workers and provides a wide perspective on caesarean demographic and social determinants. It could be interesting to publish this article in Portuguese, to ease sharing among that community. If well spread among political and healthcare influencers in Angola, it could contribute to positive changes in caesarean policies.</w:t>
      </w:r>
      <w:r w:rsidRPr="00AE7162">
        <w:rPr>
          <w:rFonts w:ascii="Times New Roman" w:hAnsi="Times New Roman" w:cs="Times New Roman"/>
          <w:b/>
          <w:lang w:val="en-GB"/>
        </w:rPr>
        <w:br/>
      </w:r>
      <w:r w:rsidRPr="00AE7162">
        <w:rPr>
          <w:rFonts w:ascii="Times New Roman" w:hAnsi="Times New Roman" w:cs="Times New Roman"/>
          <w:lang w:val="en-GB"/>
        </w:rPr>
        <w:t>ORIGINALITY: There are some studies in African countries, but no relevant and detailed data specifically addressing Angola or another Portuguese speaking country was found.</w:t>
      </w:r>
      <w:r w:rsidRPr="00AE7162">
        <w:rPr>
          <w:rFonts w:ascii="Times New Roman" w:eastAsia="Times New Roman" w:hAnsi="Times New Roman" w:cs="Times New Roman"/>
          <w:color w:val="111111"/>
          <w:lang w:val="en-US" w:eastAsia="pt-PT"/>
        </w:rPr>
        <w:br/>
        <w:t>MISCONDUCT: Apparently there is no misconduct in this research.</w:t>
      </w:r>
    </w:p>
    <w:p w14:paraId="66A09DF9" w14:textId="77777777" w:rsidR="00C45EBC" w:rsidRDefault="00C45EBC" w:rsidP="00AE7162">
      <w:pPr>
        <w:spacing w:after="0" w:line="360" w:lineRule="auto"/>
        <w:rPr>
          <w:rFonts w:ascii="Times New Roman" w:eastAsia="Times New Roman" w:hAnsi="Times New Roman" w:cs="Times New Roman"/>
          <w:b/>
          <w:color w:val="111111"/>
          <w:lang w:val="en-US" w:eastAsia="pt-PT"/>
        </w:rPr>
      </w:pPr>
    </w:p>
    <w:p w14:paraId="2D95C11D" w14:textId="54915617" w:rsidR="00422EF1" w:rsidRPr="00AE7162" w:rsidRDefault="00422EF1" w:rsidP="00C45EBC">
      <w:pPr>
        <w:spacing w:after="0" w:line="360" w:lineRule="auto"/>
        <w:jc w:val="both"/>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Thank you for your comments and suggestion. We decided to keep the manuscript in English due the capacity of widespread not only in Angola but in other African contexts. However, a report in Portuguese language presenting and discussing the main results of this study was disseminate among several health institutions and also policy makers.</w:t>
      </w:r>
    </w:p>
    <w:p w14:paraId="451AB958" w14:textId="2D45379E" w:rsidR="00422EF1" w:rsidRPr="00AE7162" w:rsidRDefault="00422EF1" w:rsidP="00AE7162">
      <w:pPr>
        <w:spacing w:after="0" w:line="360" w:lineRule="auto"/>
        <w:rPr>
          <w:rFonts w:ascii="Times New Roman" w:eastAsia="Times New Roman" w:hAnsi="Times New Roman" w:cs="Times New Roman"/>
          <w:color w:val="7030A0"/>
          <w:lang w:val="en-US" w:eastAsia="pt-PT"/>
        </w:rPr>
      </w:pPr>
    </w:p>
    <w:p w14:paraId="0D9AFAE7" w14:textId="4B44C5D3" w:rsidR="00422EF1" w:rsidRPr="00AE7162" w:rsidRDefault="00422EF1" w:rsidP="00AE7162">
      <w:pPr>
        <w:spacing w:after="0" w:line="360" w:lineRule="auto"/>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2</w:t>
      </w:r>
      <w:r w:rsidRPr="00AE7162">
        <w:rPr>
          <w:rFonts w:ascii="Times New Roman" w:eastAsia="Times New Roman" w:hAnsi="Times New Roman" w:cs="Times New Roman"/>
          <w:color w:val="111111"/>
          <w:lang w:val="en-US" w:eastAsia="pt-PT"/>
        </w:rPr>
        <w:br/>
        <w:t>STRUCTURE OF THE MANUSCRIPT</w:t>
      </w:r>
      <w:r w:rsidRPr="00AE7162">
        <w:rPr>
          <w:rFonts w:ascii="Times New Roman" w:eastAsia="Times New Roman" w:hAnsi="Times New Roman" w:cs="Times New Roman"/>
          <w:color w:val="111111"/>
          <w:lang w:val="en-US" w:eastAsia="pt-PT"/>
        </w:rPr>
        <w:br/>
        <w:t>TITLE: Maybe it could be considered to be shortened to: Social and Demographic determinants of Caesarean Delivery in the largest public maternity of Luanda, Angola.</w:t>
      </w:r>
    </w:p>
    <w:p w14:paraId="0D981A2E" w14:textId="34017B8C" w:rsidR="00422EF1" w:rsidRPr="00AE7162" w:rsidRDefault="00C45EBC" w:rsidP="00C45EBC">
      <w:pPr>
        <w:spacing w:after="0" w:line="360" w:lineRule="auto"/>
        <w:jc w:val="both"/>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b/>
          <w:color w:val="111111"/>
          <w:lang w:val="en-US" w:eastAsia="pt-PT"/>
        </w:rPr>
        <w:t>RESPO</w:t>
      </w:r>
      <w:r>
        <w:rPr>
          <w:rFonts w:ascii="Times New Roman" w:eastAsia="Times New Roman" w:hAnsi="Times New Roman" w:cs="Times New Roman"/>
          <w:b/>
          <w:color w:val="111111"/>
          <w:lang w:val="en-US" w:eastAsia="pt-PT"/>
        </w:rPr>
        <w:t>NSE</w:t>
      </w:r>
      <w:r w:rsidRPr="00AE7162">
        <w:rPr>
          <w:rFonts w:ascii="Times New Roman" w:eastAsia="Times New Roman" w:hAnsi="Times New Roman" w:cs="Times New Roman"/>
          <w:b/>
          <w:color w:val="111111"/>
          <w:lang w:val="en-US" w:eastAsia="pt-PT"/>
        </w:rPr>
        <w:t>:</w:t>
      </w:r>
      <w:r w:rsidRPr="00C45EBC">
        <w:rPr>
          <w:rFonts w:ascii="Times New Roman" w:eastAsia="Times New Roman" w:hAnsi="Times New Roman" w:cs="Times New Roman"/>
          <w:b/>
          <w:lang w:val="en-US" w:eastAsia="pt-PT"/>
        </w:rPr>
        <w:t xml:space="preserve"> </w:t>
      </w:r>
      <w:r w:rsidR="00422EF1" w:rsidRPr="00C45EBC">
        <w:rPr>
          <w:rFonts w:ascii="Times New Roman" w:eastAsia="Times New Roman" w:hAnsi="Times New Roman" w:cs="Times New Roman"/>
          <w:lang w:val="en-US" w:eastAsia="pt-PT"/>
        </w:rPr>
        <w:t>We thank the reviewer for the suggestion. We have shortened the manuscript title to “Sociodemographic determinants of caesarean delivery in the largest public maternity of Angola”</w:t>
      </w:r>
    </w:p>
    <w:p w14:paraId="39F007A0" w14:textId="52EDBB93" w:rsidR="00422EF1" w:rsidRPr="00AE7162" w:rsidRDefault="00422EF1" w:rsidP="00AE7162">
      <w:pPr>
        <w:spacing w:after="0" w:line="360" w:lineRule="auto"/>
        <w:rPr>
          <w:rFonts w:ascii="Times New Roman" w:eastAsia="Times New Roman" w:hAnsi="Times New Roman" w:cs="Times New Roman"/>
          <w:b/>
          <w:color w:val="111111"/>
          <w:lang w:val="en-US" w:eastAsia="pt-PT"/>
        </w:rPr>
      </w:pPr>
    </w:p>
    <w:p w14:paraId="48614BA2" w14:textId="77777777" w:rsidR="00422EF1" w:rsidRPr="00AE7162" w:rsidRDefault="00422EF1" w:rsidP="00AE7162">
      <w:pPr>
        <w:spacing w:after="0" w:line="360" w:lineRule="auto"/>
        <w:rPr>
          <w:rFonts w:ascii="Times New Roman" w:eastAsia="Times New Roman" w:hAnsi="Times New Roman" w:cs="Times New Roman"/>
          <w:b/>
          <w:lang w:val="en-US" w:eastAsia="pt-PT"/>
        </w:rPr>
      </w:pPr>
    </w:p>
    <w:p w14:paraId="579F5CC4" w14:textId="6ED74950" w:rsidR="00422EF1" w:rsidRPr="009C1FF5" w:rsidRDefault="00422EF1" w:rsidP="00AE7162">
      <w:pPr>
        <w:spacing w:after="0" w:line="360" w:lineRule="auto"/>
        <w:rPr>
          <w:rFonts w:ascii="Times New Roman" w:eastAsia="Times New Roman" w:hAnsi="Times New Roman" w:cs="Times New Roman"/>
          <w:b/>
          <w:lang w:val="en-US" w:eastAsia="pt-PT"/>
        </w:rPr>
      </w:pPr>
      <w:r w:rsidRPr="009C1FF5">
        <w:rPr>
          <w:rFonts w:ascii="Times New Roman" w:eastAsia="Times New Roman" w:hAnsi="Times New Roman" w:cs="Times New Roman"/>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9C1FF5">
        <w:rPr>
          <w:rFonts w:ascii="Times New Roman" w:eastAsia="Times New Roman" w:hAnsi="Times New Roman" w:cs="Times New Roman"/>
          <w:b/>
          <w:lang w:val="en-US" w:eastAsia="pt-PT"/>
        </w:rPr>
        <w:t xml:space="preserve"> 3</w:t>
      </w:r>
    </w:p>
    <w:p w14:paraId="17B6C005" w14:textId="77777777" w:rsidR="00422EF1" w:rsidRPr="009C1FF5" w:rsidRDefault="00422EF1" w:rsidP="00AE7162">
      <w:pPr>
        <w:spacing w:after="0" w:line="360" w:lineRule="auto"/>
        <w:rPr>
          <w:rFonts w:ascii="Times New Roman" w:eastAsia="Times New Roman" w:hAnsi="Times New Roman" w:cs="Times New Roman"/>
          <w:lang w:val="en-US" w:eastAsia="pt-PT"/>
        </w:rPr>
      </w:pPr>
      <w:r w:rsidRPr="009C1FF5">
        <w:rPr>
          <w:rFonts w:ascii="Times New Roman" w:eastAsia="Times New Roman" w:hAnsi="Times New Roman" w:cs="Times New Roman"/>
          <w:lang w:val="en-US" w:eastAsia="pt-PT"/>
        </w:rPr>
        <w:t>ABSTRACT: Missing Portuguese abstract.</w:t>
      </w:r>
    </w:p>
    <w:p w14:paraId="58F13A1C" w14:textId="2EF06F8B" w:rsidR="00422EF1" w:rsidRPr="00AE7162" w:rsidRDefault="00C45EBC" w:rsidP="00AE7162">
      <w:pPr>
        <w:spacing w:after="0" w:line="360" w:lineRule="auto"/>
        <w:rPr>
          <w:rFonts w:ascii="Times New Roman" w:eastAsia="Times New Roman" w:hAnsi="Times New Roman" w:cs="Times New Roman"/>
          <w:lang w:val="en-US" w:eastAsia="pt-PT"/>
        </w:rPr>
      </w:pPr>
      <w:r w:rsidRPr="00AE7162">
        <w:rPr>
          <w:rFonts w:ascii="Times New Roman" w:eastAsia="Times New Roman" w:hAnsi="Times New Roman" w:cs="Times New Roman"/>
          <w:b/>
          <w:color w:val="111111"/>
          <w:lang w:val="en-US" w:eastAsia="pt-PT"/>
        </w:rPr>
        <w:t>RESPO</w:t>
      </w:r>
      <w:r>
        <w:rPr>
          <w:rFonts w:ascii="Times New Roman" w:eastAsia="Times New Roman" w:hAnsi="Times New Roman" w:cs="Times New Roman"/>
          <w:b/>
          <w:color w:val="111111"/>
          <w:lang w:val="en-US" w:eastAsia="pt-PT"/>
        </w:rPr>
        <w:t>NSE</w:t>
      </w:r>
      <w:r w:rsidRPr="00AE7162">
        <w:rPr>
          <w:rFonts w:ascii="Times New Roman" w:eastAsia="Times New Roman" w:hAnsi="Times New Roman" w:cs="Times New Roman"/>
          <w:b/>
          <w:color w:val="111111"/>
          <w:lang w:val="en-US" w:eastAsia="pt-PT"/>
        </w:rPr>
        <w:t xml:space="preserve">: </w:t>
      </w:r>
      <w:r w:rsidR="00422EF1" w:rsidRPr="00AE7162">
        <w:rPr>
          <w:rFonts w:ascii="Times New Roman" w:eastAsia="Times New Roman" w:hAnsi="Times New Roman" w:cs="Times New Roman"/>
          <w:lang w:val="en-US" w:eastAsia="pt-PT"/>
        </w:rPr>
        <w:t>We apologize for this. We have now included the Portuguese abstract in the manuscript.</w:t>
      </w:r>
    </w:p>
    <w:p w14:paraId="53736949" w14:textId="77777777" w:rsidR="00422EF1" w:rsidRPr="00AE7162" w:rsidRDefault="00422EF1" w:rsidP="00AE7162">
      <w:pPr>
        <w:spacing w:after="0" w:line="360" w:lineRule="auto"/>
        <w:rPr>
          <w:rFonts w:ascii="Times New Roman" w:hAnsi="Times New Roman" w:cs="Times New Roman"/>
          <w:b/>
          <w:lang w:val="en-US"/>
        </w:rPr>
      </w:pPr>
    </w:p>
    <w:p w14:paraId="53BE3A81" w14:textId="145082F0" w:rsidR="00E521D5" w:rsidRPr="00AE7162" w:rsidRDefault="00E521D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4</w:t>
      </w:r>
    </w:p>
    <w:p w14:paraId="43D74233" w14:textId="77777777" w:rsidR="00E521D5" w:rsidRPr="00AE7162" w:rsidRDefault="00E521D5" w:rsidP="00AE7162">
      <w:pPr>
        <w:spacing w:after="0" w:line="360" w:lineRule="auto"/>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color w:val="111111"/>
          <w:lang w:val="en-US" w:eastAsia="pt-PT"/>
        </w:rPr>
        <w:t>INTRODUCTION: Objectives are clearly described. A more depth description about Angolan obstetric services could be done. Well written and summarized.</w:t>
      </w:r>
    </w:p>
    <w:p w14:paraId="6C678403" w14:textId="23431929" w:rsidR="00E521D5" w:rsidRPr="00AE7162" w:rsidRDefault="00C45EBC"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b/>
          <w:color w:val="111111"/>
          <w:lang w:val="en-US" w:eastAsia="pt-PT"/>
        </w:rPr>
        <w:t>RESPO</w:t>
      </w:r>
      <w:r>
        <w:rPr>
          <w:rFonts w:ascii="Times New Roman" w:eastAsia="Times New Roman" w:hAnsi="Times New Roman" w:cs="Times New Roman"/>
          <w:b/>
          <w:color w:val="111111"/>
          <w:lang w:val="en-US" w:eastAsia="pt-PT"/>
        </w:rPr>
        <w:t>NSE</w:t>
      </w:r>
      <w:r w:rsidRPr="00AE7162">
        <w:rPr>
          <w:rFonts w:ascii="Times New Roman" w:eastAsia="Times New Roman" w:hAnsi="Times New Roman" w:cs="Times New Roman"/>
          <w:b/>
          <w:color w:val="111111"/>
          <w:lang w:val="en-US" w:eastAsia="pt-PT"/>
        </w:rPr>
        <w:t xml:space="preserve">: </w:t>
      </w:r>
      <w:r w:rsidR="00E521D5" w:rsidRPr="00C45EBC">
        <w:rPr>
          <w:rFonts w:ascii="Times New Roman" w:eastAsia="Times New Roman" w:hAnsi="Times New Roman" w:cs="Times New Roman"/>
          <w:lang w:val="en-US" w:eastAsia="pt-PT"/>
        </w:rPr>
        <w:t>Thanks a lot for your comments. We included additional information about it in the manuscript.</w:t>
      </w:r>
    </w:p>
    <w:p w14:paraId="5A40632B" w14:textId="77777777" w:rsidR="00E521D5" w:rsidRPr="00AE7162" w:rsidRDefault="00E521D5" w:rsidP="00AE7162">
      <w:pPr>
        <w:spacing w:after="0" w:line="360" w:lineRule="auto"/>
        <w:rPr>
          <w:rFonts w:ascii="Times New Roman" w:eastAsia="Times New Roman" w:hAnsi="Times New Roman" w:cs="Times New Roman"/>
          <w:color w:val="7030A0"/>
          <w:lang w:val="en-US" w:eastAsia="pt-PT"/>
        </w:rPr>
      </w:pPr>
    </w:p>
    <w:p w14:paraId="73296107" w14:textId="26195D9D" w:rsidR="00E521D5" w:rsidRPr="00C45EBC" w:rsidRDefault="00E521D5" w:rsidP="00AE7162">
      <w:pPr>
        <w:spacing w:after="0" w:line="360" w:lineRule="auto"/>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lastRenderedPageBreak/>
        <w:t>Page 5, Paragraph 1 and 2:</w:t>
      </w:r>
    </w:p>
    <w:p w14:paraId="157C45C7" w14:textId="77777777" w:rsidR="00E521D5" w:rsidRPr="00C45EBC" w:rsidRDefault="00E521D5" w:rsidP="00AE7162">
      <w:pPr>
        <w:spacing w:after="0" w:line="360" w:lineRule="auto"/>
        <w:rPr>
          <w:rFonts w:ascii="Times New Roman" w:eastAsia="Times New Roman" w:hAnsi="Times New Roman" w:cs="Times New Roman"/>
          <w:i/>
          <w:lang w:val="en-US" w:eastAsia="pt-PT"/>
        </w:rPr>
      </w:pPr>
    </w:p>
    <w:p w14:paraId="5B8D9D10" w14:textId="77777777" w:rsidR="00E521D5" w:rsidRPr="00C45EBC" w:rsidRDefault="00E521D5" w:rsidP="00AE7162">
      <w:pPr>
        <w:autoSpaceDE w:val="0"/>
        <w:autoSpaceDN w:val="0"/>
        <w:adjustRightInd w:val="0"/>
        <w:spacing w:after="0" w:line="360" w:lineRule="auto"/>
        <w:jc w:val="both"/>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 xml:space="preserve">Since the independence of Angola, in 1992, it was created the National Health System based on equity, universality and gratuity (8). Moreover, the National Health System care in Angola includes 2,356 unities, of which 1,981 primary care services, 210 hospitals and 43 centers of maternal and child health (39). According to the “Inquérito de Indicadores Múltiplos” (IIMS) of Angola, 82% of women with one child born alive in the five years prior to the survey received pre-natal consultation. Nearly half of births (46%) occur in a health facility (44% in the public sector and 2% in the private sector). Nevertheless, more than half of births (53%) occurred outside the hospital with no assistance of health professionals. </w:t>
      </w:r>
    </w:p>
    <w:p w14:paraId="62CF4A60" w14:textId="77777777" w:rsidR="00E521D5" w:rsidRPr="00C45EBC" w:rsidRDefault="00E521D5" w:rsidP="00AE7162">
      <w:pPr>
        <w:autoSpaceDE w:val="0"/>
        <w:autoSpaceDN w:val="0"/>
        <w:adjustRightInd w:val="0"/>
        <w:spacing w:after="0" w:line="360" w:lineRule="auto"/>
        <w:jc w:val="both"/>
        <w:rPr>
          <w:rFonts w:ascii="Times New Roman" w:eastAsia="Times New Roman" w:hAnsi="Times New Roman" w:cs="Times New Roman"/>
          <w:i/>
          <w:lang w:val="en-US" w:eastAsia="pt-PT"/>
        </w:rPr>
      </w:pPr>
    </w:p>
    <w:p w14:paraId="45651D5E" w14:textId="643FE58A" w:rsidR="00E521D5" w:rsidRPr="00C45EBC" w:rsidRDefault="00E521D5" w:rsidP="00AE7162">
      <w:pPr>
        <w:autoSpaceDE w:val="0"/>
        <w:autoSpaceDN w:val="0"/>
        <w:adjustRightInd w:val="0"/>
        <w:spacing w:after="0" w:line="360" w:lineRule="auto"/>
        <w:jc w:val="both"/>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However, there is a lack of studies focused on maternal health in this African context. Thus, the aim of this study was to describe demographic, socioeconomic and pregnancy-related characteristics associated with a caesarean delivery in the largest maternity of Luanda, Angola.</w:t>
      </w:r>
    </w:p>
    <w:p w14:paraId="0255DE71" w14:textId="33433978" w:rsidR="00E521D5" w:rsidRPr="00AE7162" w:rsidRDefault="00E521D5" w:rsidP="00AE7162">
      <w:pPr>
        <w:autoSpaceDE w:val="0"/>
        <w:autoSpaceDN w:val="0"/>
        <w:adjustRightInd w:val="0"/>
        <w:spacing w:after="0" w:line="360" w:lineRule="auto"/>
        <w:jc w:val="both"/>
        <w:rPr>
          <w:rFonts w:ascii="Times New Roman" w:eastAsia="Times New Roman" w:hAnsi="Times New Roman" w:cs="Times New Roman"/>
          <w:color w:val="7030A0"/>
          <w:lang w:val="en-US" w:eastAsia="pt-PT"/>
        </w:rPr>
      </w:pPr>
    </w:p>
    <w:p w14:paraId="6CA41CD9" w14:textId="17B8AE7E" w:rsidR="00E521D5" w:rsidRPr="00AE7162" w:rsidRDefault="00E521D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5</w:t>
      </w:r>
    </w:p>
    <w:p w14:paraId="6EF39DC6" w14:textId="77777777" w:rsidR="00E521D5" w:rsidRPr="00AE7162" w:rsidRDefault="00E521D5" w:rsidP="00AE7162">
      <w:pPr>
        <w:spacing w:after="0" w:line="360" w:lineRule="auto"/>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color w:val="111111"/>
          <w:lang w:val="en-US" w:eastAsia="pt-PT"/>
        </w:rPr>
        <w:t>METHODS: Past tense should be used. In an Angolan setting the study design and methods were a good option to gather social and demographic information.  It could clarify what kind of bias the used methodology addresses. Exclusion from severe conditions and twin pregnancies could be analysed separately, since social and demographic characteristics of such population are also relevant.</w:t>
      </w:r>
    </w:p>
    <w:p w14:paraId="12F8B955" w14:textId="5051B6DC" w:rsidR="00E521D5" w:rsidRPr="001F3E6C" w:rsidRDefault="00C45EBC" w:rsidP="00C45EBC">
      <w:pPr>
        <w:spacing w:after="0" w:line="360" w:lineRule="auto"/>
        <w:jc w:val="both"/>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b/>
          <w:color w:val="111111"/>
          <w:lang w:val="en-US" w:eastAsia="pt-PT"/>
        </w:rPr>
        <w:t>RESPO</w:t>
      </w:r>
      <w:r>
        <w:rPr>
          <w:rFonts w:ascii="Times New Roman" w:eastAsia="Times New Roman" w:hAnsi="Times New Roman" w:cs="Times New Roman"/>
          <w:b/>
          <w:color w:val="111111"/>
          <w:lang w:val="en-US" w:eastAsia="pt-PT"/>
        </w:rPr>
        <w:t>NSE</w:t>
      </w:r>
      <w:r w:rsidRPr="00AE7162">
        <w:rPr>
          <w:rFonts w:ascii="Times New Roman" w:eastAsia="Times New Roman" w:hAnsi="Times New Roman" w:cs="Times New Roman"/>
          <w:b/>
          <w:color w:val="111111"/>
          <w:lang w:val="en-US" w:eastAsia="pt-PT"/>
        </w:rPr>
        <w:t>:</w:t>
      </w:r>
      <w:r w:rsidR="00E521D5" w:rsidRPr="001F3E6C">
        <w:rPr>
          <w:rFonts w:ascii="Times New Roman" w:eastAsia="Times New Roman" w:hAnsi="Times New Roman" w:cs="Times New Roman"/>
          <w:color w:val="7030A0"/>
          <w:lang w:val="en-US" w:eastAsia="pt-PT"/>
        </w:rPr>
        <w:t xml:space="preserve"> </w:t>
      </w:r>
      <w:r w:rsidR="00E521D5" w:rsidRPr="00C45EBC">
        <w:rPr>
          <w:rFonts w:ascii="Times New Roman" w:eastAsia="Times New Roman" w:hAnsi="Times New Roman" w:cs="Times New Roman"/>
          <w:lang w:val="en-US" w:eastAsia="pt-PT"/>
        </w:rPr>
        <w:t>We thank the reviewer for this suggestion. We rewrote the sentences using the past tense. We agree with the reviewer in regards to the bias due to exclusions. However, as these exclusions were made at the recruitment, there is no information about these women. Thus, we added to the discussion a sentence about it.</w:t>
      </w:r>
    </w:p>
    <w:p w14:paraId="6AEAA3DB" w14:textId="77777777" w:rsidR="00E521D5" w:rsidRPr="001F3E6C" w:rsidRDefault="00E521D5" w:rsidP="00AE7162">
      <w:pPr>
        <w:spacing w:after="0" w:line="360" w:lineRule="auto"/>
        <w:rPr>
          <w:rFonts w:ascii="Times New Roman" w:eastAsia="Times New Roman" w:hAnsi="Times New Roman" w:cs="Times New Roman"/>
          <w:color w:val="7030A0"/>
          <w:lang w:val="en-US" w:eastAsia="pt-PT"/>
        </w:rPr>
      </w:pPr>
    </w:p>
    <w:p w14:paraId="469CE851" w14:textId="33294FE8" w:rsidR="00E521D5" w:rsidRDefault="00E521D5" w:rsidP="00AE7162">
      <w:pPr>
        <w:spacing w:after="0" w:line="360" w:lineRule="auto"/>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 xml:space="preserve">Page </w:t>
      </w:r>
      <w:r w:rsidR="00254132" w:rsidRPr="00C45EBC">
        <w:rPr>
          <w:rFonts w:ascii="Times New Roman" w:eastAsia="Times New Roman" w:hAnsi="Times New Roman" w:cs="Times New Roman"/>
          <w:i/>
          <w:lang w:val="en-US" w:eastAsia="pt-PT"/>
        </w:rPr>
        <w:t>13</w:t>
      </w:r>
      <w:r w:rsidRPr="00C45EBC">
        <w:rPr>
          <w:rFonts w:ascii="Times New Roman" w:eastAsia="Times New Roman" w:hAnsi="Times New Roman" w:cs="Times New Roman"/>
          <w:i/>
          <w:lang w:val="en-US" w:eastAsia="pt-PT"/>
        </w:rPr>
        <w:t xml:space="preserve">, paragraph </w:t>
      </w:r>
      <w:r w:rsidR="00254132" w:rsidRPr="00C45EBC">
        <w:rPr>
          <w:rFonts w:ascii="Times New Roman" w:eastAsia="Times New Roman" w:hAnsi="Times New Roman" w:cs="Times New Roman"/>
          <w:i/>
          <w:lang w:val="en-US" w:eastAsia="pt-PT"/>
        </w:rPr>
        <w:t>1</w:t>
      </w:r>
      <w:r w:rsidRPr="00C45EBC">
        <w:rPr>
          <w:rFonts w:ascii="Times New Roman" w:eastAsia="Times New Roman" w:hAnsi="Times New Roman" w:cs="Times New Roman"/>
          <w:i/>
          <w:lang w:val="en-US" w:eastAsia="pt-PT"/>
        </w:rPr>
        <w:t>:</w:t>
      </w:r>
    </w:p>
    <w:p w14:paraId="52EB4535" w14:textId="77777777" w:rsidR="00C45EBC" w:rsidRPr="00C45EBC" w:rsidRDefault="00C45EBC" w:rsidP="00AE7162">
      <w:pPr>
        <w:spacing w:after="0" w:line="360" w:lineRule="auto"/>
        <w:rPr>
          <w:rFonts w:ascii="Times New Roman" w:eastAsia="Times New Roman" w:hAnsi="Times New Roman" w:cs="Times New Roman"/>
          <w:i/>
          <w:lang w:val="en-US" w:eastAsia="pt-PT"/>
        </w:rPr>
      </w:pPr>
    </w:p>
    <w:p w14:paraId="1D5B5EF1" w14:textId="1128FB95" w:rsidR="005F2C01" w:rsidRPr="00C45EBC" w:rsidRDefault="001F3E6C" w:rsidP="00AE7162">
      <w:pPr>
        <w:spacing w:after="0" w:line="360" w:lineRule="auto"/>
        <w:rPr>
          <w:rFonts w:ascii="Times New Roman" w:eastAsia="Times New Roman" w:hAnsi="Times New Roman" w:cs="Times New Roman"/>
          <w:i/>
          <w:lang w:val="en-GB" w:eastAsia="pt-PT"/>
        </w:rPr>
      </w:pPr>
      <w:r w:rsidRPr="00C45EBC">
        <w:rPr>
          <w:rFonts w:ascii="Times New Roman" w:eastAsia="Times New Roman" w:hAnsi="Times New Roman" w:cs="Times New Roman"/>
          <w:i/>
          <w:lang w:val="en-GB" w:eastAsia="pt-PT"/>
        </w:rPr>
        <w:t>Women with severe conditions at delivery and multiple childbirth were excluded during the recruitment, which may lead to a selection bias, once we could have excluded women with the different socioeconomic profile.</w:t>
      </w:r>
    </w:p>
    <w:p w14:paraId="6C48401E" w14:textId="77777777" w:rsidR="001F3E6C" w:rsidRPr="00FD4200" w:rsidRDefault="001F3E6C" w:rsidP="00AE7162">
      <w:pPr>
        <w:spacing w:after="0" w:line="360" w:lineRule="auto"/>
        <w:rPr>
          <w:rFonts w:ascii="Times New Roman" w:eastAsia="Times New Roman" w:hAnsi="Times New Roman" w:cs="Times New Roman"/>
          <w:color w:val="FF0000"/>
          <w:lang w:val="en-GB" w:eastAsia="pt-PT"/>
        </w:rPr>
      </w:pPr>
    </w:p>
    <w:p w14:paraId="2BBD8A04" w14:textId="6FAB6D5A" w:rsidR="00E521D5" w:rsidRPr="00AE7162" w:rsidRDefault="00E521D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6</w:t>
      </w:r>
    </w:p>
    <w:p w14:paraId="2164967E" w14:textId="77777777" w:rsidR="00E521D5" w:rsidRPr="00AE7162" w:rsidRDefault="00E521D5" w:rsidP="00AE7162">
      <w:pPr>
        <w:spacing w:after="0" w:line="360" w:lineRule="auto"/>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color w:val="111111"/>
          <w:lang w:val="en-US" w:eastAsia="pt-PT"/>
        </w:rPr>
        <w:t>RESULTS: Results seem to be accurate and clear.</w:t>
      </w:r>
    </w:p>
    <w:p w14:paraId="2AEE2DDA" w14:textId="77EFFFC3" w:rsidR="00E521D5" w:rsidRPr="00AE7162" w:rsidRDefault="00C45EBC"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b/>
          <w:color w:val="111111"/>
          <w:lang w:val="en-US" w:eastAsia="pt-PT"/>
        </w:rPr>
        <w:t>RESPO</w:t>
      </w:r>
      <w:r>
        <w:rPr>
          <w:rFonts w:ascii="Times New Roman" w:eastAsia="Times New Roman" w:hAnsi="Times New Roman" w:cs="Times New Roman"/>
          <w:b/>
          <w:color w:val="111111"/>
          <w:lang w:val="en-US" w:eastAsia="pt-PT"/>
        </w:rPr>
        <w:t>NSE</w:t>
      </w:r>
      <w:r w:rsidRPr="00AE7162">
        <w:rPr>
          <w:rFonts w:ascii="Times New Roman" w:eastAsia="Times New Roman" w:hAnsi="Times New Roman" w:cs="Times New Roman"/>
          <w:b/>
          <w:color w:val="111111"/>
          <w:lang w:val="en-US" w:eastAsia="pt-PT"/>
        </w:rPr>
        <w:t xml:space="preserve">: </w:t>
      </w:r>
      <w:r w:rsidR="00E521D5" w:rsidRPr="00C45EBC">
        <w:rPr>
          <w:rFonts w:ascii="Times New Roman" w:eastAsia="Times New Roman" w:hAnsi="Times New Roman" w:cs="Times New Roman"/>
          <w:lang w:val="en-US" w:eastAsia="pt-PT"/>
        </w:rPr>
        <w:t>We thank the reviewer for this comment.</w:t>
      </w:r>
    </w:p>
    <w:p w14:paraId="0E61C204" w14:textId="77777777" w:rsidR="00E521D5" w:rsidRPr="00AE7162" w:rsidRDefault="00E521D5" w:rsidP="00AE7162">
      <w:pPr>
        <w:spacing w:after="0" w:line="360" w:lineRule="auto"/>
        <w:rPr>
          <w:rFonts w:ascii="Times New Roman" w:eastAsia="Times New Roman" w:hAnsi="Times New Roman" w:cs="Times New Roman"/>
          <w:color w:val="111111"/>
          <w:lang w:val="en-US" w:eastAsia="pt-PT"/>
        </w:rPr>
      </w:pPr>
    </w:p>
    <w:p w14:paraId="4EE05C99" w14:textId="77777777" w:rsidR="00C45EBC" w:rsidRDefault="00C45EBC" w:rsidP="00AE7162">
      <w:pPr>
        <w:spacing w:after="0" w:line="360" w:lineRule="auto"/>
        <w:rPr>
          <w:rFonts w:ascii="Times New Roman" w:eastAsia="Times New Roman" w:hAnsi="Times New Roman" w:cs="Times New Roman"/>
          <w:b/>
          <w:color w:val="111111"/>
          <w:lang w:val="en-US" w:eastAsia="pt-PT"/>
        </w:rPr>
      </w:pPr>
    </w:p>
    <w:p w14:paraId="575CC14F" w14:textId="26CAD880" w:rsidR="00E521D5" w:rsidRPr="00AE7162" w:rsidRDefault="00E521D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b/>
          <w:color w:val="111111"/>
          <w:lang w:val="en-US" w:eastAsia="pt-PT"/>
        </w:rPr>
        <w:lastRenderedPageBreak/>
        <w:t># Comentário 7</w:t>
      </w:r>
    </w:p>
    <w:p w14:paraId="1C70D3D6" w14:textId="77777777" w:rsidR="00E521D5" w:rsidRPr="00AE7162" w:rsidRDefault="00E521D5" w:rsidP="00AE7162">
      <w:pPr>
        <w:spacing w:after="0" w:line="360" w:lineRule="auto"/>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color w:val="111111"/>
          <w:lang w:val="en-US" w:eastAsia="pt-PT"/>
        </w:rPr>
        <w:t xml:space="preserve">DISCUSSION: Past tense is more adequate, but it can include present tense. Anyway, it need to be coherent time during all section, please review this – past tense should be used for previous studies (corrections to do). </w:t>
      </w:r>
    </w:p>
    <w:p w14:paraId="2F7B6DF1" w14:textId="5B2B511E" w:rsidR="00E521D5" w:rsidRPr="00AE7162" w:rsidRDefault="00C45EBC"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b/>
          <w:color w:val="111111"/>
          <w:lang w:val="en-US" w:eastAsia="pt-PT"/>
        </w:rPr>
        <w:t>RESPO</w:t>
      </w:r>
      <w:r>
        <w:rPr>
          <w:rFonts w:ascii="Times New Roman" w:eastAsia="Times New Roman" w:hAnsi="Times New Roman" w:cs="Times New Roman"/>
          <w:b/>
          <w:color w:val="111111"/>
          <w:lang w:val="en-US" w:eastAsia="pt-PT"/>
        </w:rPr>
        <w:t>NSE</w:t>
      </w:r>
      <w:r w:rsidRPr="00AE7162">
        <w:rPr>
          <w:rFonts w:ascii="Times New Roman" w:eastAsia="Times New Roman" w:hAnsi="Times New Roman" w:cs="Times New Roman"/>
          <w:b/>
          <w:color w:val="111111"/>
          <w:lang w:val="en-US" w:eastAsia="pt-PT"/>
        </w:rPr>
        <w:t xml:space="preserve">: </w:t>
      </w:r>
      <w:r w:rsidR="00E521D5" w:rsidRPr="00C45EBC">
        <w:rPr>
          <w:rFonts w:ascii="Times New Roman" w:eastAsia="Times New Roman" w:hAnsi="Times New Roman" w:cs="Times New Roman"/>
          <w:lang w:val="en-US" w:eastAsia="pt-PT"/>
        </w:rPr>
        <w:t xml:space="preserve">We thank the reviewer for the suggestion. The manuscript was revised accordingly. </w:t>
      </w:r>
    </w:p>
    <w:p w14:paraId="2B2A2F6F" w14:textId="0C6A905E" w:rsidR="00E521D5" w:rsidRPr="00AE7162" w:rsidRDefault="00E521D5" w:rsidP="00AE7162">
      <w:pPr>
        <w:spacing w:after="0" w:line="360" w:lineRule="auto"/>
        <w:rPr>
          <w:rFonts w:ascii="Times New Roman" w:eastAsia="Times New Roman" w:hAnsi="Times New Roman" w:cs="Times New Roman"/>
          <w:color w:val="7030A0"/>
          <w:lang w:val="en-US" w:eastAsia="pt-PT"/>
        </w:rPr>
      </w:pPr>
    </w:p>
    <w:p w14:paraId="47ED951A" w14:textId="6F680B68" w:rsidR="00E521D5" w:rsidRPr="00AE7162" w:rsidRDefault="00E521D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8 </w:t>
      </w:r>
      <w:r w:rsidRPr="00AE7162">
        <w:rPr>
          <w:rFonts w:ascii="Times New Roman" w:eastAsia="Times New Roman" w:hAnsi="Times New Roman" w:cs="Times New Roman"/>
          <w:color w:val="111111"/>
          <w:lang w:val="en-US" w:eastAsia="pt-PT"/>
        </w:rPr>
        <w:t>(minor corrections)</w:t>
      </w:r>
    </w:p>
    <w:p w14:paraId="007DDABE" w14:textId="12B499AF" w:rsidR="00E521D5" w:rsidRPr="00C45EBC" w:rsidRDefault="00E521D5" w:rsidP="00AE7162">
      <w:pPr>
        <w:spacing w:after="0" w:line="360" w:lineRule="auto"/>
        <w:rPr>
          <w:rFonts w:ascii="Times New Roman" w:eastAsia="Times New Roman" w:hAnsi="Times New Roman" w:cs="Times New Roman"/>
          <w:color w:val="111111"/>
          <w:lang w:val="en-US" w:eastAsia="pt-PT"/>
        </w:rPr>
      </w:pPr>
      <w:r w:rsidRPr="00C45EBC">
        <w:rPr>
          <w:rFonts w:ascii="Times New Roman" w:eastAsia="Times New Roman" w:hAnsi="Times New Roman" w:cs="Times New Roman"/>
          <w:color w:val="111111"/>
          <w:lang w:val="en-US" w:eastAsia="pt-PT"/>
        </w:rPr>
        <w:t>Comparison with European studies might be a relevant bias.</w:t>
      </w:r>
      <w:r w:rsidR="00C0278F" w:rsidRPr="00C45EBC">
        <w:rPr>
          <w:rFonts w:ascii="Times New Roman" w:eastAsia="Times New Roman" w:hAnsi="Times New Roman" w:cs="Times New Roman"/>
          <w:color w:val="111111"/>
          <w:lang w:val="en-US" w:eastAsia="pt-PT"/>
        </w:rPr>
        <w:t xml:space="preserve"> </w:t>
      </w:r>
      <w:r w:rsidRPr="00C45EBC">
        <w:rPr>
          <w:rFonts w:ascii="Times New Roman" w:eastAsia="Times New Roman" w:hAnsi="Times New Roman" w:cs="Times New Roman"/>
          <w:color w:val="111111"/>
          <w:lang w:val="en-US" w:eastAsia="pt-PT"/>
        </w:rPr>
        <w:t>Was the survey previously validated?</w:t>
      </w:r>
      <w:r w:rsidR="00C0278F" w:rsidRPr="00C45EBC">
        <w:rPr>
          <w:rFonts w:ascii="Times New Roman" w:eastAsia="Times New Roman" w:hAnsi="Times New Roman" w:cs="Times New Roman"/>
          <w:color w:val="111111"/>
          <w:lang w:val="en-US" w:eastAsia="pt-PT"/>
        </w:rPr>
        <w:t xml:space="preserve"> </w:t>
      </w:r>
      <w:r w:rsidRPr="00C45EBC">
        <w:rPr>
          <w:rFonts w:ascii="Times New Roman" w:eastAsia="Times New Roman" w:hAnsi="Times New Roman" w:cs="Times New Roman"/>
          <w:color w:val="111111"/>
          <w:lang w:val="en-US" w:eastAsia="pt-PT"/>
        </w:rPr>
        <w:t>Missing information about recall bias. Also a social desirability and interviewer bias could be referred. Missing information about further studies.</w:t>
      </w:r>
    </w:p>
    <w:p w14:paraId="014460AB" w14:textId="2E3304A0" w:rsidR="00C45EBC" w:rsidRDefault="00C45EBC" w:rsidP="00AE7162">
      <w:pPr>
        <w:spacing w:after="0" w:line="360" w:lineRule="auto"/>
        <w:rPr>
          <w:rFonts w:ascii="Times New Roman" w:eastAsia="Times New Roman" w:hAnsi="Times New Roman" w:cs="Times New Roman"/>
          <w:lang w:val="en-US" w:eastAsia="pt-PT"/>
        </w:rPr>
      </w:pPr>
      <w:r w:rsidRPr="00C45EBC">
        <w:rPr>
          <w:rFonts w:ascii="Times New Roman" w:eastAsia="Times New Roman" w:hAnsi="Times New Roman" w:cs="Times New Roman"/>
          <w:b/>
          <w:color w:val="111111"/>
          <w:lang w:val="en-US" w:eastAsia="pt-PT"/>
        </w:rPr>
        <w:t xml:space="preserve">RESPONSE: </w:t>
      </w:r>
      <w:r w:rsidRPr="00C45EBC">
        <w:rPr>
          <w:rFonts w:ascii="Times New Roman" w:eastAsia="Times New Roman" w:hAnsi="Times New Roman" w:cs="Times New Roman"/>
          <w:lang w:val="en-US" w:eastAsia="pt-PT"/>
        </w:rPr>
        <w:t xml:space="preserve">We agree with the reviewer </w:t>
      </w:r>
      <w:r w:rsidR="00C0278F" w:rsidRPr="00C45EBC">
        <w:rPr>
          <w:rFonts w:ascii="Times New Roman" w:eastAsia="Times New Roman" w:hAnsi="Times New Roman" w:cs="Times New Roman"/>
          <w:lang w:val="en-US" w:eastAsia="pt-PT"/>
        </w:rPr>
        <w:t>and a</w:t>
      </w:r>
      <w:r w:rsidR="00E521D5" w:rsidRPr="00C45EBC">
        <w:rPr>
          <w:rFonts w:ascii="Times New Roman" w:eastAsia="Times New Roman" w:hAnsi="Times New Roman" w:cs="Times New Roman"/>
          <w:lang w:val="en-US" w:eastAsia="pt-PT"/>
        </w:rPr>
        <w:t>ny comparison with European contexts was removed from the discussion.</w:t>
      </w:r>
      <w:r w:rsidR="007173E6" w:rsidRPr="00C45EBC">
        <w:rPr>
          <w:rFonts w:ascii="Times New Roman" w:eastAsia="Times New Roman" w:hAnsi="Times New Roman" w:cs="Times New Roman"/>
          <w:lang w:val="en-US" w:eastAsia="pt-PT"/>
        </w:rPr>
        <w:t xml:space="preserve"> </w:t>
      </w:r>
      <w:r>
        <w:rPr>
          <w:rFonts w:ascii="Times New Roman" w:eastAsia="Times New Roman" w:hAnsi="Times New Roman" w:cs="Times New Roman"/>
          <w:lang w:val="en-US" w:eastAsia="pt-PT"/>
        </w:rPr>
        <w:t>The limitations section was also improved.</w:t>
      </w:r>
    </w:p>
    <w:p w14:paraId="76452784" w14:textId="77777777" w:rsidR="00C45EBC" w:rsidRDefault="00C45EBC" w:rsidP="00AE7162">
      <w:pPr>
        <w:spacing w:after="0" w:line="360" w:lineRule="auto"/>
        <w:rPr>
          <w:rFonts w:ascii="Times New Roman" w:eastAsia="Times New Roman" w:hAnsi="Times New Roman" w:cs="Times New Roman"/>
          <w:lang w:val="en-US" w:eastAsia="pt-PT"/>
        </w:rPr>
      </w:pPr>
    </w:p>
    <w:p w14:paraId="773D6BC2" w14:textId="3214934F" w:rsidR="00E521D5" w:rsidRDefault="00C45EBC" w:rsidP="00AE7162">
      <w:pPr>
        <w:spacing w:after="0" w:line="360" w:lineRule="auto"/>
        <w:rPr>
          <w:rFonts w:ascii="Times New Roman" w:eastAsia="Times New Roman" w:hAnsi="Times New Roman" w:cs="Times New Roman"/>
          <w:color w:val="7030A0"/>
          <w:lang w:val="en-US" w:eastAsia="pt-PT"/>
        </w:rPr>
      </w:pPr>
      <w:r>
        <w:rPr>
          <w:rFonts w:ascii="Times New Roman" w:eastAsia="Times New Roman" w:hAnsi="Times New Roman" w:cs="Times New Roman"/>
          <w:lang w:val="en-US" w:eastAsia="pt-PT"/>
        </w:rPr>
        <w:t>Information on further studies was added to the final conclusion:</w:t>
      </w:r>
      <w:r w:rsidR="007173E6" w:rsidRPr="00C45EBC">
        <w:rPr>
          <w:rFonts w:ascii="Times New Roman" w:eastAsia="Times New Roman" w:hAnsi="Times New Roman" w:cs="Times New Roman"/>
          <w:lang w:val="en-US" w:eastAsia="pt-PT"/>
        </w:rPr>
        <w:t xml:space="preserve"> </w:t>
      </w:r>
    </w:p>
    <w:p w14:paraId="7D066371" w14:textId="06B8692A" w:rsidR="00C45EBC" w:rsidRDefault="00C45EBC" w:rsidP="00AE7162">
      <w:pPr>
        <w:spacing w:after="0" w:line="360" w:lineRule="auto"/>
        <w:rPr>
          <w:rFonts w:ascii="Times New Roman" w:eastAsia="Times New Roman" w:hAnsi="Times New Roman" w:cs="Times New Roman"/>
          <w:color w:val="7030A0"/>
          <w:lang w:val="en-US" w:eastAsia="pt-PT"/>
        </w:rPr>
      </w:pPr>
    </w:p>
    <w:p w14:paraId="6BA72D3F" w14:textId="73331B05" w:rsidR="00C45EBC" w:rsidRPr="00C45EBC" w:rsidRDefault="00C45EBC" w:rsidP="00AE7162">
      <w:pPr>
        <w:spacing w:after="0" w:line="360" w:lineRule="auto"/>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Page 13, Conclusion:</w:t>
      </w:r>
    </w:p>
    <w:p w14:paraId="2399A83A" w14:textId="1DA60FCA" w:rsidR="00C45EBC" w:rsidRPr="00C45EBC" w:rsidRDefault="00C45EBC" w:rsidP="00C45EBC">
      <w:pPr>
        <w:spacing w:after="0" w:line="360" w:lineRule="auto"/>
        <w:jc w:val="both"/>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Further studies exploring the delivery experience, among women who gave birth at home, with no help from a health professional, would contribute to a more comprehensive understanding of the maternal health care in the Angola context.”</w:t>
      </w:r>
    </w:p>
    <w:p w14:paraId="0A5BEF49" w14:textId="77777777" w:rsidR="00E521D5" w:rsidRPr="00AE7162" w:rsidRDefault="00E521D5" w:rsidP="00AE7162">
      <w:pPr>
        <w:spacing w:after="0" w:line="360" w:lineRule="auto"/>
        <w:rPr>
          <w:rFonts w:ascii="Times New Roman" w:eastAsia="Times New Roman" w:hAnsi="Times New Roman" w:cs="Times New Roman"/>
          <w:color w:val="FF0000"/>
          <w:lang w:val="en-US" w:eastAsia="pt-PT"/>
        </w:rPr>
      </w:pPr>
    </w:p>
    <w:p w14:paraId="6F310DDC" w14:textId="77777777" w:rsidR="00E521D5" w:rsidRPr="007173E6" w:rsidRDefault="00E521D5" w:rsidP="00AE7162">
      <w:pPr>
        <w:spacing w:after="0" w:line="360" w:lineRule="auto"/>
        <w:rPr>
          <w:rFonts w:ascii="Times New Roman" w:eastAsia="Times New Roman" w:hAnsi="Times New Roman" w:cs="Times New Roman"/>
          <w:color w:val="7030A0"/>
          <w:lang w:val="en-GB" w:eastAsia="pt-PT"/>
        </w:rPr>
      </w:pPr>
    </w:p>
    <w:p w14:paraId="62D48447" w14:textId="2E9C8F3A" w:rsidR="00E521D5" w:rsidRPr="00AE7162" w:rsidRDefault="00E521D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9</w:t>
      </w:r>
    </w:p>
    <w:p w14:paraId="0DE37FCC" w14:textId="77777777" w:rsidR="00E521D5" w:rsidRPr="00AE7162" w:rsidRDefault="00E521D5" w:rsidP="00AE7162">
      <w:pPr>
        <w:spacing w:after="0" w:line="360" w:lineRule="auto"/>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color w:val="111111"/>
          <w:lang w:val="en-US" w:eastAsia="pt-PT"/>
        </w:rPr>
        <w:t>CONCLUSIONS: Recommendations instead of real conclusions. Recommendations can be kept but basic conclusions from the study (statistical significant results) should be presented before.</w:t>
      </w:r>
    </w:p>
    <w:p w14:paraId="6BAA6D14" w14:textId="7B574494" w:rsidR="00E521D5" w:rsidRDefault="00C45EBC" w:rsidP="00AE7162">
      <w:pPr>
        <w:spacing w:after="0" w:line="360" w:lineRule="auto"/>
        <w:rPr>
          <w:rFonts w:ascii="Times New Roman" w:eastAsia="Times New Roman" w:hAnsi="Times New Roman" w:cs="Times New Roman"/>
          <w:lang w:val="en-US" w:eastAsia="pt-PT"/>
        </w:rPr>
      </w:pPr>
      <w:r w:rsidRPr="00AE7162">
        <w:rPr>
          <w:rFonts w:ascii="Times New Roman" w:eastAsia="Times New Roman" w:hAnsi="Times New Roman" w:cs="Times New Roman"/>
          <w:b/>
          <w:color w:val="111111"/>
          <w:lang w:val="en-US" w:eastAsia="pt-PT"/>
        </w:rPr>
        <w:t>RESPO</w:t>
      </w:r>
      <w:r>
        <w:rPr>
          <w:rFonts w:ascii="Times New Roman" w:eastAsia="Times New Roman" w:hAnsi="Times New Roman" w:cs="Times New Roman"/>
          <w:b/>
          <w:color w:val="111111"/>
          <w:lang w:val="en-US" w:eastAsia="pt-PT"/>
        </w:rPr>
        <w:t>NSE</w:t>
      </w:r>
      <w:r w:rsidRPr="00AE7162">
        <w:rPr>
          <w:rFonts w:ascii="Times New Roman" w:eastAsia="Times New Roman" w:hAnsi="Times New Roman" w:cs="Times New Roman"/>
          <w:b/>
          <w:color w:val="111111"/>
          <w:lang w:val="en-US" w:eastAsia="pt-PT"/>
        </w:rPr>
        <w:t xml:space="preserve">: </w:t>
      </w:r>
      <w:r w:rsidR="00E521D5" w:rsidRPr="00AE7162">
        <w:rPr>
          <w:rFonts w:ascii="Times New Roman" w:eastAsia="Times New Roman" w:hAnsi="Times New Roman" w:cs="Times New Roman"/>
          <w:lang w:val="en-US" w:eastAsia="pt-PT"/>
        </w:rPr>
        <w:t>We absolutely agree with the reviewer. We added a sentence about the main finding of the study and we also kept some recommendations.</w:t>
      </w:r>
    </w:p>
    <w:p w14:paraId="5DEECBCA" w14:textId="77777777" w:rsidR="00C45EBC" w:rsidRPr="00AE7162" w:rsidRDefault="00C45EBC" w:rsidP="00AE7162">
      <w:pPr>
        <w:spacing w:after="0" w:line="360" w:lineRule="auto"/>
        <w:rPr>
          <w:rFonts w:ascii="Times New Roman" w:eastAsia="Times New Roman" w:hAnsi="Times New Roman" w:cs="Times New Roman"/>
          <w:lang w:val="en-US" w:eastAsia="pt-PT"/>
        </w:rPr>
      </w:pPr>
    </w:p>
    <w:p w14:paraId="0C321AE8" w14:textId="1F1185C2" w:rsidR="00E521D5" w:rsidRPr="00C45EBC" w:rsidRDefault="00E521D5" w:rsidP="00AE7162">
      <w:pPr>
        <w:spacing w:after="0" w:line="360" w:lineRule="auto"/>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Page 13</w:t>
      </w:r>
    </w:p>
    <w:p w14:paraId="3F2636EE" w14:textId="2D0CDF1F" w:rsidR="00E521D5" w:rsidRPr="00C45EBC" w:rsidRDefault="00E521D5" w:rsidP="00AE7162">
      <w:pPr>
        <w:spacing w:after="0" w:line="360" w:lineRule="auto"/>
        <w:jc w:val="both"/>
        <w:rPr>
          <w:rFonts w:ascii="Times New Roman" w:hAnsi="Times New Roman" w:cs="Times New Roman"/>
          <w:i/>
          <w:lang w:val="en-US"/>
        </w:rPr>
      </w:pPr>
      <w:r w:rsidRPr="00C45EBC">
        <w:rPr>
          <w:rFonts w:ascii="Times New Roman" w:hAnsi="Times New Roman" w:cs="Times New Roman"/>
          <w:i/>
          <w:lang w:val="en-US"/>
        </w:rPr>
        <w:t xml:space="preserve">Sociodemographic differences were observed according to the type of delivery. Cesarean was more prevalent among women with lower income and residents in periurban areas. </w:t>
      </w:r>
    </w:p>
    <w:p w14:paraId="61D880D3" w14:textId="77777777" w:rsidR="00C45EBC" w:rsidRPr="00AE7162" w:rsidRDefault="00C45EBC" w:rsidP="00AE7162">
      <w:pPr>
        <w:spacing w:after="0" w:line="360" w:lineRule="auto"/>
        <w:jc w:val="both"/>
        <w:rPr>
          <w:rFonts w:ascii="Times New Roman" w:hAnsi="Times New Roman" w:cs="Times New Roman"/>
          <w:color w:val="7030A0"/>
          <w:lang w:val="en-US"/>
        </w:rPr>
      </w:pPr>
    </w:p>
    <w:p w14:paraId="0757A8FD" w14:textId="0126E60A" w:rsidR="00E521D5" w:rsidRPr="00AE7162" w:rsidRDefault="00E521D5" w:rsidP="00AE7162">
      <w:pPr>
        <w:spacing w:after="0" w:line="360" w:lineRule="auto"/>
        <w:rPr>
          <w:rFonts w:ascii="Times New Roman" w:eastAsia="Times New Roman" w:hAnsi="Times New Roman" w:cs="Times New Roman"/>
          <w:b/>
          <w:lang w:val="en-US" w:eastAsia="pt-PT"/>
        </w:rPr>
      </w:pPr>
      <w:r w:rsidRPr="00AE7162">
        <w:rPr>
          <w:rFonts w:ascii="Times New Roman" w:eastAsia="Times New Roman" w:hAnsi="Times New Roman" w:cs="Times New Roman"/>
          <w:b/>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lang w:val="en-US" w:eastAsia="pt-PT"/>
        </w:rPr>
        <w:t xml:space="preserve"> 10</w:t>
      </w:r>
    </w:p>
    <w:p w14:paraId="48FA9E7E" w14:textId="2C7EA464" w:rsidR="00E521D5" w:rsidRPr="00AE7162" w:rsidRDefault="00E521D5" w:rsidP="00AE7162">
      <w:pPr>
        <w:spacing w:after="0" w:line="360" w:lineRule="auto"/>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color w:val="111111"/>
          <w:lang w:val="en-US" w:eastAsia="pt-PT"/>
        </w:rPr>
        <w:t>REFERENCES: References are reported to 2014 and previous years. A more recent literature review could be performed.</w:t>
      </w:r>
      <w:r w:rsidRPr="00AE7162">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We have updated some references as you suggested.</w:t>
      </w:r>
    </w:p>
    <w:p w14:paraId="519F2489" w14:textId="77777777" w:rsidR="00E521D5" w:rsidRPr="00AE7162" w:rsidRDefault="00E521D5" w:rsidP="00AE7162">
      <w:pPr>
        <w:spacing w:after="0" w:line="360" w:lineRule="auto"/>
        <w:rPr>
          <w:rFonts w:ascii="Times New Roman" w:eastAsia="Times New Roman" w:hAnsi="Times New Roman" w:cs="Times New Roman"/>
          <w:color w:val="111111"/>
          <w:lang w:val="en-US" w:eastAsia="pt-PT"/>
        </w:rPr>
      </w:pPr>
    </w:p>
    <w:p w14:paraId="614970A9" w14:textId="451875DA" w:rsidR="00E521D5" w:rsidRPr="00AE7162" w:rsidRDefault="00E521D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b/>
          <w:color w:val="111111"/>
          <w:lang w:val="en-US" w:eastAsia="pt-PT"/>
        </w:rPr>
        <w:lastRenderedPageBreak/>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1</w:t>
      </w:r>
      <w:r w:rsidR="00F92BC5" w:rsidRPr="00AE7162">
        <w:rPr>
          <w:rFonts w:ascii="Times New Roman" w:eastAsia="Times New Roman" w:hAnsi="Times New Roman" w:cs="Times New Roman"/>
          <w:b/>
          <w:color w:val="111111"/>
          <w:lang w:val="en-US" w:eastAsia="pt-PT"/>
        </w:rPr>
        <w:t>1</w:t>
      </w:r>
    </w:p>
    <w:p w14:paraId="5973FBE1" w14:textId="5ED3182C" w:rsidR="00E521D5" w:rsidRPr="00AE7162" w:rsidRDefault="00E521D5"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color w:val="111111"/>
          <w:lang w:val="en-US" w:eastAsia="pt-PT"/>
        </w:rPr>
        <w:t xml:space="preserve">TABLES/FIGURES: In both tables if values are near variables names, some lines between variables categories could be removed to ease reading. </w:t>
      </w:r>
      <w:r w:rsidRPr="00AE7162">
        <w:rPr>
          <w:rFonts w:ascii="Times New Roman" w:eastAsia="Times New Roman" w:hAnsi="Times New Roman" w:cs="Times New Roman"/>
          <w:color w:val="111111"/>
          <w:lang w:val="en-US" w:eastAsia="pt-PT"/>
        </w:rPr>
        <w:br/>
        <w:t>“No information” instead of “no info”</w:t>
      </w:r>
      <w:r w:rsidRPr="00AE7162">
        <w:rPr>
          <w:rFonts w:ascii="Times New Roman" w:eastAsia="Times New Roman" w:hAnsi="Times New Roman" w:cs="Times New Roman"/>
          <w:color w:val="111111"/>
          <w:lang w:val="en-US" w:eastAsia="pt-PT"/>
        </w:rPr>
        <w:br/>
        <w:t>In Table 2 it should include 1,0 (Reference) instead of only Reference.</w:t>
      </w:r>
      <w:r w:rsidRPr="00AE7162">
        <w:rPr>
          <w:rFonts w:ascii="Times New Roman" w:eastAsia="Times New Roman" w:hAnsi="Times New Roman" w:cs="Times New Roman"/>
          <w:color w:val="111111"/>
          <w:lang w:val="en-US" w:eastAsia="pt-PT"/>
        </w:rPr>
        <w:br/>
        <w:t>Where tables should be placed in the article?</w:t>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 xml:space="preserve">We thank the reviewer for the suggestions. All the recommendations were considered. </w:t>
      </w:r>
    </w:p>
    <w:p w14:paraId="798F3E58" w14:textId="50F970B1" w:rsidR="00E521D5" w:rsidRPr="00AE7162" w:rsidRDefault="00E521D5" w:rsidP="00AE7162">
      <w:pPr>
        <w:spacing w:after="0" w:line="360" w:lineRule="auto"/>
        <w:jc w:val="both"/>
        <w:rPr>
          <w:rFonts w:ascii="Times New Roman" w:hAnsi="Times New Roman" w:cs="Times New Roman"/>
          <w:color w:val="7030A0"/>
          <w:lang w:val="en-US"/>
        </w:rPr>
      </w:pPr>
    </w:p>
    <w:p w14:paraId="1F64E182" w14:textId="77777777" w:rsidR="00F92BC5" w:rsidRPr="00AE7162" w:rsidRDefault="00F92BC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b/>
          <w:color w:val="111111"/>
          <w:lang w:val="en-US" w:eastAsia="pt-PT"/>
        </w:rPr>
        <w:t># # Revisor C ##</w:t>
      </w:r>
    </w:p>
    <w:p w14:paraId="7C2BEDA6" w14:textId="56D04E98" w:rsidR="00F92BC5" w:rsidRPr="00AE7162" w:rsidRDefault="00F92BC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1</w:t>
      </w:r>
    </w:p>
    <w:p w14:paraId="3C48E6B3" w14:textId="77777777" w:rsidR="00F92BC5" w:rsidRPr="00AE7162" w:rsidRDefault="00F92BC5"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color w:val="111111"/>
          <w:lang w:val="en-US" w:eastAsia="pt-PT"/>
        </w:rPr>
        <w:t>The article “Social and Demographic determinants of Caesarean Delivery in the largest public maternity of Luanda, Angola.” analyzed correlates of Caesarian delivery inside a maternity of Luanda, Angola. The article is really interesting and well structured. The grammar is satisfactory, the structure is very good and the references are strong. As my expertize is statistics, my main points are concerning the structure of statistical analysis. In my opinion, the authors does not have enough power to split the sample by primiparous and multiparous. In this sense, I suggest conducting three models for association analysis to both, have enough power and estimate the effect of be primiparous or multiparous on independent variables:</w:t>
      </w:r>
      <w:r w:rsidRPr="00AE7162">
        <w:rPr>
          <w:rFonts w:ascii="Times New Roman" w:eastAsia="Times New Roman" w:hAnsi="Times New Roman" w:cs="Times New Roman"/>
          <w:color w:val="111111"/>
          <w:lang w:val="en-US" w:eastAsia="pt-PT"/>
        </w:rPr>
        <w:br/>
        <w:t>model 1: crude analysis</w:t>
      </w:r>
      <w:r w:rsidRPr="00AE7162">
        <w:rPr>
          <w:rFonts w:ascii="Times New Roman" w:eastAsia="Times New Roman" w:hAnsi="Times New Roman" w:cs="Times New Roman"/>
          <w:color w:val="111111"/>
          <w:lang w:val="en-US" w:eastAsia="pt-PT"/>
        </w:rPr>
        <w:br/>
        <w:t>model 2: Adjusted (include all confounders significant on table 1)</w:t>
      </w:r>
      <w:r w:rsidRPr="00AE7162">
        <w:rPr>
          <w:rFonts w:ascii="Times New Roman" w:eastAsia="Times New Roman" w:hAnsi="Times New Roman" w:cs="Times New Roman"/>
          <w:color w:val="111111"/>
          <w:lang w:val="en-US" w:eastAsia="pt-PT"/>
        </w:rPr>
        <w:br/>
        <w:t>model 3: interaction primiparous / multiparous x independent variables with confounders. (to estimate the impact of primiparous / multiparous on independent variables).</w:t>
      </w:r>
      <w:r w:rsidRPr="00AE7162">
        <w:rPr>
          <w:rFonts w:ascii="Times New Roman" w:eastAsia="Times New Roman" w:hAnsi="Times New Roman" w:cs="Times New Roman"/>
          <w:color w:val="111111"/>
          <w:lang w:val="en-US" w:eastAsia="pt-PT"/>
        </w:rPr>
        <w:br/>
      </w:r>
    </w:p>
    <w:p w14:paraId="53C7425C" w14:textId="0C5528D7" w:rsidR="00F92BC5" w:rsidRPr="00AE7162" w:rsidRDefault="00C45EBC" w:rsidP="00AE7162">
      <w:pPr>
        <w:spacing w:after="0" w:line="360" w:lineRule="auto"/>
        <w:jc w:val="both"/>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b/>
          <w:color w:val="111111"/>
          <w:lang w:val="en-US" w:eastAsia="pt-PT"/>
        </w:rPr>
        <w:t>RESPO</w:t>
      </w:r>
      <w:r>
        <w:rPr>
          <w:rFonts w:ascii="Times New Roman" w:eastAsia="Times New Roman" w:hAnsi="Times New Roman" w:cs="Times New Roman"/>
          <w:b/>
          <w:color w:val="111111"/>
          <w:lang w:val="en-US" w:eastAsia="pt-PT"/>
        </w:rPr>
        <w:t>NSE</w:t>
      </w:r>
      <w:r w:rsidRPr="00AE7162">
        <w:rPr>
          <w:rFonts w:ascii="Times New Roman" w:eastAsia="Times New Roman" w:hAnsi="Times New Roman" w:cs="Times New Roman"/>
          <w:b/>
          <w:color w:val="111111"/>
          <w:lang w:val="en-US" w:eastAsia="pt-PT"/>
        </w:rPr>
        <w:t xml:space="preserve">: </w:t>
      </w:r>
      <w:r w:rsidR="00F92BC5" w:rsidRPr="00C45EBC">
        <w:rPr>
          <w:rFonts w:ascii="Times New Roman" w:eastAsia="Times New Roman" w:hAnsi="Times New Roman" w:cs="Times New Roman"/>
          <w:lang w:val="en-US" w:eastAsia="pt-PT"/>
        </w:rPr>
        <w:t>We thank the reviewer for this suggestion.</w:t>
      </w:r>
    </w:p>
    <w:p w14:paraId="1579DDD4" w14:textId="7F3FC29D" w:rsidR="00F92BC5" w:rsidRPr="00AE7162" w:rsidRDefault="00F92BC5" w:rsidP="00AE7162">
      <w:pPr>
        <w:spacing w:after="0" w:line="360" w:lineRule="auto"/>
        <w:jc w:val="both"/>
        <w:rPr>
          <w:rFonts w:ascii="Times New Roman" w:eastAsia="Times New Roman" w:hAnsi="Times New Roman" w:cs="Times New Roman"/>
          <w:color w:val="7030A0"/>
          <w:lang w:val="en-US" w:eastAsia="pt-PT"/>
        </w:rPr>
      </w:pPr>
    </w:p>
    <w:p w14:paraId="19DFB33E" w14:textId="49D31351" w:rsidR="00F92BC5" w:rsidRDefault="00F92BC5" w:rsidP="00AE7162">
      <w:pPr>
        <w:spacing w:after="0" w:line="360" w:lineRule="auto"/>
        <w:rPr>
          <w:rFonts w:ascii="Times New Roman" w:eastAsia="Times New Roman" w:hAnsi="Times New Roman" w:cs="Times New Roman"/>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2</w:t>
      </w:r>
      <w:r w:rsidRPr="00AE7162">
        <w:rPr>
          <w:rFonts w:ascii="Times New Roman" w:eastAsia="Times New Roman" w:hAnsi="Times New Roman" w:cs="Times New Roman"/>
          <w:color w:val="111111"/>
          <w:lang w:val="en-US" w:eastAsia="pt-PT"/>
        </w:rPr>
        <w:br/>
        <w:t>Introduction</w:t>
      </w:r>
      <w:r w:rsidRPr="00AE7162">
        <w:rPr>
          <w:rFonts w:ascii="Times New Roman" w:eastAsia="Times New Roman" w:hAnsi="Times New Roman" w:cs="Times New Roman"/>
          <w:color w:val="111111"/>
          <w:lang w:val="en-US" w:eastAsia="pt-PT"/>
        </w:rPr>
        <w:br/>
        <w:t>1) Are differences in delivery rates among developed and underdeveloped countries? (this is presented in the discussion) This information should also be inserted in the introduction.</w:t>
      </w:r>
      <w:r w:rsidRPr="00AE7162">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We thank for the suggestion. We included a sentence in the introduction about this.</w:t>
      </w:r>
    </w:p>
    <w:p w14:paraId="4198DD26" w14:textId="77777777" w:rsidR="00C45EBC" w:rsidRPr="00C45EBC" w:rsidRDefault="00C45EBC" w:rsidP="00AE7162">
      <w:pPr>
        <w:spacing w:after="0" w:line="360" w:lineRule="auto"/>
        <w:rPr>
          <w:rFonts w:ascii="Times New Roman" w:eastAsia="Times New Roman" w:hAnsi="Times New Roman" w:cs="Times New Roman"/>
          <w:lang w:val="en-US" w:eastAsia="pt-PT"/>
        </w:rPr>
      </w:pPr>
    </w:p>
    <w:p w14:paraId="35EC05F9" w14:textId="77777777" w:rsidR="00F92BC5" w:rsidRPr="00C45EBC" w:rsidRDefault="00F92BC5" w:rsidP="00AE7162">
      <w:pPr>
        <w:spacing w:after="0" w:line="360" w:lineRule="auto"/>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See Introduction, page 4:</w:t>
      </w:r>
    </w:p>
    <w:p w14:paraId="4068DA74" w14:textId="4A3DE747" w:rsidR="00F92BC5" w:rsidRPr="00C45EBC" w:rsidRDefault="00F92BC5" w:rsidP="00AE7162">
      <w:pPr>
        <w:spacing w:after="0" w:line="360" w:lineRule="auto"/>
        <w:jc w:val="both"/>
        <w:rPr>
          <w:rFonts w:ascii="Times New Roman" w:hAnsi="Times New Roman" w:cs="Times New Roman"/>
          <w:b/>
          <w:i/>
          <w:lang w:val="en-US"/>
        </w:rPr>
      </w:pPr>
      <w:r w:rsidRPr="00C45EBC">
        <w:rPr>
          <w:rFonts w:ascii="Times New Roman" w:hAnsi="Times New Roman" w:cs="Times New Roman"/>
          <w:i/>
          <w:lang w:val="en-US"/>
        </w:rPr>
        <w:lastRenderedPageBreak/>
        <w:t xml:space="preserve">Previous studies showed that in developing countries, the caesarian section has been increased among women from the richest classes </w:t>
      </w:r>
      <w:r w:rsidR="00C75EB2" w:rsidRPr="00C45EBC">
        <w:rPr>
          <w:rFonts w:ascii="Times New Roman" w:hAnsi="Times New Roman" w:cs="Times New Roman"/>
          <w:i/>
          <w:lang w:val="en-US"/>
        </w:rPr>
        <w:t>(10)</w:t>
      </w:r>
      <w:r w:rsidRPr="00C45EBC">
        <w:rPr>
          <w:rFonts w:ascii="Times New Roman" w:hAnsi="Times New Roman" w:cs="Times New Roman"/>
          <w:i/>
          <w:lang w:val="en-US"/>
        </w:rPr>
        <w:t xml:space="preserve">, although in the developed countries this increase was observed among poor and less educated women </w:t>
      </w:r>
      <w:r w:rsidR="00C75EB2" w:rsidRPr="00C45EBC">
        <w:rPr>
          <w:rFonts w:ascii="Times New Roman" w:hAnsi="Times New Roman" w:cs="Times New Roman"/>
          <w:i/>
          <w:lang w:val="en-US"/>
        </w:rPr>
        <w:t>(9).</w:t>
      </w:r>
    </w:p>
    <w:p w14:paraId="1191673D" w14:textId="51BF06A3" w:rsidR="00F92BC5" w:rsidRPr="00AE7162" w:rsidRDefault="00F92BC5"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color w:val="111111"/>
          <w:lang w:val="en-US" w:eastAsia="pt-PT"/>
        </w:rPr>
        <w:t> </w:t>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3</w:t>
      </w:r>
      <w:r w:rsidRPr="00AE7162">
        <w:rPr>
          <w:rFonts w:ascii="Times New Roman" w:eastAsia="Times New Roman" w:hAnsi="Times New Roman" w:cs="Times New Roman"/>
          <w:color w:val="111111"/>
          <w:lang w:val="en-US" w:eastAsia="pt-PT"/>
        </w:rPr>
        <w:br/>
        <w:t>Results</w:t>
      </w:r>
      <w:r w:rsidRPr="00AE7162">
        <w:rPr>
          <w:rFonts w:ascii="Times New Roman" w:eastAsia="Times New Roman" w:hAnsi="Times New Roman" w:cs="Times New Roman"/>
          <w:color w:val="111111"/>
          <w:lang w:val="en-US" w:eastAsia="pt-PT"/>
        </w:rPr>
        <w:br/>
        <w:t>2) Please insert descriptive statistics chronological age in years…)</w:t>
      </w:r>
      <w:r w:rsidRPr="00AE7162">
        <w:rPr>
          <w:rFonts w:ascii="Times New Roman" w:eastAsia="Times New Roman" w:hAnsi="Times New Roman" w:cs="Times New Roman"/>
          <w:color w:val="111111"/>
          <w:lang w:val="en-US" w:eastAsia="pt-PT"/>
        </w:rPr>
        <w:br/>
      </w:r>
      <w:r w:rsidRPr="00C45EBC">
        <w:rPr>
          <w:rFonts w:ascii="Times New Roman" w:eastAsia="Times New Roman" w:hAnsi="Times New Roman" w:cs="Times New Roman"/>
          <w:b/>
          <w:lang w:val="en-US" w:eastAsia="pt-PT"/>
        </w:rPr>
        <w:t>RESPO</w:t>
      </w:r>
      <w:r w:rsidR="00C45EBC">
        <w:rPr>
          <w:rFonts w:ascii="Times New Roman" w:eastAsia="Times New Roman" w:hAnsi="Times New Roman" w:cs="Times New Roman"/>
          <w:b/>
          <w:lang w:val="en-US" w:eastAsia="pt-PT"/>
        </w:rPr>
        <w:t>NSE</w:t>
      </w:r>
      <w:r w:rsidRPr="00C45EBC">
        <w:rPr>
          <w:rFonts w:ascii="Times New Roman" w:eastAsia="Times New Roman" w:hAnsi="Times New Roman" w:cs="Times New Roman"/>
          <w:b/>
          <w:lang w:val="en-US" w:eastAsia="pt-PT"/>
        </w:rPr>
        <w:t>:</w:t>
      </w:r>
      <w:r w:rsidRPr="00C45EBC">
        <w:rPr>
          <w:rFonts w:ascii="Times New Roman" w:eastAsia="Times New Roman" w:hAnsi="Times New Roman" w:cs="Times New Roman"/>
          <w:lang w:val="en-US" w:eastAsia="pt-PT"/>
        </w:rPr>
        <w:t xml:space="preserve"> We thank for this suggestion.</w:t>
      </w:r>
    </w:p>
    <w:p w14:paraId="3F25D88C" w14:textId="77777777" w:rsidR="00F92BC5" w:rsidRPr="00AE7162" w:rsidRDefault="00F92BC5" w:rsidP="00AE7162">
      <w:pPr>
        <w:spacing w:after="0" w:line="360" w:lineRule="auto"/>
        <w:rPr>
          <w:rFonts w:ascii="Times New Roman" w:eastAsia="Times New Roman" w:hAnsi="Times New Roman" w:cs="Times New Roman"/>
          <w:color w:val="7030A0"/>
          <w:lang w:val="en-US" w:eastAsia="pt-PT"/>
        </w:rPr>
      </w:pPr>
    </w:p>
    <w:p w14:paraId="34CF2E29" w14:textId="4F397CFE" w:rsidR="00F92BC5" w:rsidRPr="00AE7162" w:rsidRDefault="00F92BC5"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4</w:t>
      </w:r>
      <w:r w:rsidRPr="00AE7162">
        <w:rPr>
          <w:rFonts w:ascii="Times New Roman" w:eastAsia="Times New Roman" w:hAnsi="Times New Roman" w:cs="Times New Roman"/>
          <w:color w:val="111111"/>
          <w:lang w:val="en-US" w:eastAsia="pt-PT"/>
        </w:rPr>
        <w:br/>
        <w:t>3) Table 1: The authors should insert relative frequencies and 95% confidence intervals. It will be useful to detect exact differences.</w:t>
      </w:r>
      <w:r w:rsidRPr="00AE7162">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 xml:space="preserve">Thank for the suggestion. We decided to keep the sample distribution by each covariate as we wanted to compare the characteristics distribution. </w:t>
      </w:r>
    </w:p>
    <w:p w14:paraId="690F9130" w14:textId="10D35482" w:rsidR="00F92BC5" w:rsidRPr="00AE7162" w:rsidRDefault="00F92BC5"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color w:val="111111"/>
          <w:lang w:val="en-US" w:eastAsia="pt-PT"/>
        </w:rPr>
        <w:br/>
        <w:t> </w:t>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5</w:t>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lang w:val="en-US" w:eastAsia="pt-PT"/>
        </w:rPr>
        <w:t>4) Why did you splatted by primiparous or multiparous? The statistical power seems to be not good given the high variance of confidence intervals. Please consider:</w:t>
      </w:r>
      <w:r w:rsidRPr="00AE7162">
        <w:rPr>
          <w:rFonts w:ascii="Times New Roman" w:eastAsia="Times New Roman" w:hAnsi="Times New Roman" w:cs="Times New Roman"/>
          <w:lang w:val="en-US" w:eastAsia="pt-PT"/>
        </w:rPr>
        <w:br/>
        <w:t>Three models, with no split:</w:t>
      </w:r>
      <w:r w:rsidRPr="00AE7162">
        <w:rPr>
          <w:rFonts w:ascii="Times New Roman" w:eastAsia="Times New Roman" w:hAnsi="Times New Roman" w:cs="Times New Roman"/>
          <w:lang w:val="en-US" w:eastAsia="pt-PT"/>
        </w:rPr>
        <w:br/>
        <w:t>model 1: crude analysis</w:t>
      </w:r>
      <w:r w:rsidRPr="00AE7162">
        <w:rPr>
          <w:rFonts w:ascii="Times New Roman" w:eastAsia="Times New Roman" w:hAnsi="Times New Roman" w:cs="Times New Roman"/>
          <w:lang w:val="en-US" w:eastAsia="pt-PT"/>
        </w:rPr>
        <w:br/>
        <w:t>model 2: Adjusted (include all confounders significant on table 1)</w:t>
      </w:r>
      <w:r w:rsidRPr="00AE7162">
        <w:rPr>
          <w:rFonts w:ascii="Times New Roman" w:eastAsia="Times New Roman" w:hAnsi="Times New Roman" w:cs="Times New Roman"/>
          <w:lang w:val="en-US" w:eastAsia="pt-PT"/>
        </w:rPr>
        <w:br/>
        <w:t>model 3: interaction primiparous / multiparous x independent variables with confounders. (to estimate the impact of primiparous / multiparous on independent variables)</w:t>
      </w:r>
      <w:r w:rsidRPr="00AE7162">
        <w:rPr>
          <w:rFonts w:ascii="Times New Roman" w:eastAsia="Times New Roman" w:hAnsi="Times New Roman" w:cs="Times New Roman"/>
          <w:lang w:val="en-US" w:eastAsia="pt-PT"/>
        </w:rPr>
        <w:br/>
        <w:t>Creating these models, the authors will have good statistical power as well as estimate the impact of be primiparous/multiparous on the association between independent and caesarian delivery.</w:t>
      </w:r>
      <w:r w:rsidRPr="00AE7162">
        <w:rPr>
          <w:rFonts w:ascii="Times New Roman" w:eastAsia="Times New Roman" w:hAnsi="Times New Roman" w:cs="Times New Roman"/>
          <w:lang w:val="en-US" w:eastAsia="pt-PT"/>
        </w:rPr>
        <w:br/>
      </w:r>
      <w:r w:rsidRPr="00C45EBC">
        <w:rPr>
          <w:rFonts w:ascii="Times New Roman" w:eastAsia="Times New Roman" w:hAnsi="Times New Roman" w:cs="Times New Roman"/>
          <w:b/>
          <w:lang w:val="en-US" w:eastAsia="pt-PT"/>
        </w:rPr>
        <w:t>RESPO</w:t>
      </w:r>
      <w:r w:rsidR="00C45EBC" w:rsidRPr="00C45EBC">
        <w:rPr>
          <w:rFonts w:ascii="Times New Roman" w:eastAsia="Times New Roman" w:hAnsi="Times New Roman" w:cs="Times New Roman"/>
          <w:b/>
          <w:lang w:val="en-US" w:eastAsia="pt-PT"/>
        </w:rPr>
        <w:t>NSE</w:t>
      </w:r>
      <w:r w:rsidRPr="00C45EBC">
        <w:rPr>
          <w:rFonts w:ascii="Times New Roman" w:eastAsia="Times New Roman" w:hAnsi="Times New Roman" w:cs="Times New Roman"/>
          <w:lang w:val="en-US" w:eastAsia="pt-PT"/>
        </w:rPr>
        <w:t xml:space="preserve">: We run the models suggested by the reviewer and we decided to present results as supplementary material (see the </w:t>
      </w:r>
      <w:r w:rsidR="000B1EF3" w:rsidRPr="00C45EBC">
        <w:rPr>
          <w:rFonts w:ascii="Times New Roman" w:eastAsia="Times New Roman" w:hAnsi="Times New Roman" w:cs="Times New Roman"/>
          <w:lang w:val="en-US" w:eastAsia="pt-PT"/>
        </w:rPr>
        <w:t>S</w:t>
      </w:r>
      <w:r w:rsidRPr="00C45EBC">
        <w:rPr>
          <w:rFonts w:ascii="Times New Roman" w:eastAsia="Times New Roman" w:hAnsi="Times New Roman" w:cs="Times New Roman"/>
          <w:lang w:val="en-US" w:eastAsia="pt-PT"/>
        </w:rPr>
        <w:t xml:space="preserve">upplementary </w:t>
      </w:r>
      <w:r w:rsidR="000B1EF3" w:rsidRPr="00C45EBC">
        <w:rPr>
          <w:rFonts w:ascii="Times New Roman" w:eastAsia="Times New Roman" w:hAnsi="Times New Roman" w:cs="Times New Roman"/>
          <w:lang w:val="en-US" w:eastAsia="pt-PT"/>
        </w:rPr>
        <w:t>T</w:t>
      </w:r>
      <w:r w:rsidRPr="00C45EBC">
        <w:rPr>
          <w:rFonts w:ascii="Times New Roman" w:eastAsia="Times New Roman" w:hAnsi="Times New Roman" w:cs="Times New Roman"/>
          <w:lang w:val="en-US" w:eastAsia="pt-PT"/>
        </w:rPr>
        <w:t>able 1).</w:t>
      </w:r>
    </w:p>
    <w:p w14:paraId="4C19EE81" w14:textId="674AEA22" w:rsidR="00F92BC5" w:rsidRPr="00AE7162" w:rsidRDefault="00F92BC5" w:rsidP="00AE7162">
      <w:pPr>
        <w:spacing w:after="0" w:line="360" w:lineRule="auto"/>
        <w:jc w:val="both"/>
        <w:rPr>
          <w:rFonts w:ascii="Times New Roman" w:eastAsia="Times New Roman" w:hAnsi="Times New Roman" w:cs="Times New Roman"/>
          <w:color w:val="7030A0"/>
          <w:lang w:val="en-US" w:eastAsia="pt-PT"/>
        </w:rPr>
      </w:pPr>
    </w:p>
    <w:p w14:paraId="240991F9" w14:textId="165DBEB2" w:rsidR="00F92BC5" w:rsidRPr="00C45EBC" w:rsidRDefault="00F92BC5" w:rsidP="00AE7162">
      <w:pPr>
        <w:spacing w:after="0" w:line="360" w:lineRule="auto"/>
        <w:rPr>
          <w:rFonts w:ascii="Times New Roman" w:eastAsia="Times New Roman" w:hAnsi="Times New Roman" w:cs="Times New Roman"/>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6</w:t>
      </w:r>
      <w:r w:rsidRPr="00AE7162">
        <w:rPr>
          <w:rFonts w:ascii="Times New Roman" w:eastAsia="Times New Roman" w:hAnsi="Times New Roman" w:cs="Times New Roman"/>
          <w:color w:val="111111"/>
          <w:lang w:val="en-US" w:eastAsia="pt-PT"/>
        </w:rPr>
        <w:br/>
        <w:t>1) Title: Is this the largest public maternity of Angola? If so, please exclude “Luanda” from the title</w:t>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b/>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Thank for the comment. The new title is: “Sociodemographic determinants of caesarean delivery in the largest public maternity of Angola”</w:t>
      </w:r>
    </w:p>
    <w:p w14:paraId="1E31D44D" w14:textId="726E78D4" w:rsidR="00F92BC5" w:rsidRPr="00AE7162" w:rsidRDefault="00F92BC5" w:rsidP="00AE7162">
      <w:pPr>
        <w:spacing w:after="0" w:line="360" w:lineRule="auto"/>
        <w:rPr>
          <w:rFonts w:ascii="Times New Roman" w:eastAsia="Times New Roman" w:hAnsi="Times New Roman" w:cs="Times New Roman"/>
          <w:b/>
          <w:color w:val="111111"/>
          <w:lang w:val="en-US" w:eastAsia="pt-PT"/>
        </w:rPr>
      </w:pPr>
      <w:r w:rsidRPr="00AE7162">
        <w:rPr>
          <w:rFonts w:ascii="Times New Roman" w:eastAsia="Times New Roman" w:hAnsi="Times New Roman" w:cs="Times New Roman"/>
          <w:color w:val="7030A0"/>
          <w:lang w:val="en-US" w:eastAsia="pt-PT"/>
        </w:rPr>
        <w:lastRenderedPageBreak/>
        <w:br/>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7</w:t>
      </w:r>
      <w:r w:rsidRPr="00AE7162">
        <w:rPr>
          <w:rFonts w:ascii="Times New Roman" w:eastAsia="Times New Roman" w:hAnsi="Times New Roman" w:cs="Times New Roman"/>
          <w:color w:val="111111"/>
          <w:lang w:val="en-US" w:eastAsia="pt-PT"/>
        </w:rPr>
        <w:br/>
        <w:t>2) Abstract, line 5: Please exclude “The” from “the data”.</w:t>
      </w:r>
      <w:r w:rsidRPr="00AE7162">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Thank for the suggestion.</w:t>
      </w:r>
      <w:r w:rsidRPr="00AE7162">
        <w:rPr>
          <w:rFonts w:ascii="Times New Roman" w:eastAsia="Times New Roman" w:hAnsi="Times New Roman" w:cs="Times New Roman"/>
          <w:color w:val="7030A0"/>
          <w:lang w:val="en-US" w:eastAsia="pt-PT"/>
        </w:rPr>
        <w:br/>
      </w:r>
      <w:r w:rsidRPr="00AE7162">
        <w:rPr>
          <w:rFonts w:ascii="Times New Roman" w:eastAsia="Times New Roman" w:hAnsi="Times New Roman" w:cs="Times New Roman"/>
          <w:color w:val="111111"/>
          <w:lang w:val="en-US" w:eastAsia="pt-PT"/>
        </w:rPr>
        <w:t> </w:t>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b/>
          <w:color w:val="111111"/>
          <w:lang w:val="en-US" w:eastAsia="pt-PT"/>
        </w:rPr>
        <w:t># Com</w:t>
      </w:r>
      <w:r w:rsidR="009C1FF5">
        <w:rPr>
          <w:rFonts w:ascii="Times New Roman" w:eastAsia="Times New Roman" w:hAnsi="Times New Roman" w:cs="Times New Roman"/>
          <w:b/>
          <w:color w:val="111111"/>
          <w:lang w:val="en-US" w:eastAsia="pt-PT"/>
        </w:rPr>
        <w:t>ment</w:t>
      </w:r>
      <w:bookmarkStart w:id="0" w:name="_GoBack"/>
      <w:bookmarkEnd w:id="0"/>
      <w:r w:rsidRPr="00AE7162">
        <w:rPr>
          <w:rFonts w:ascii="Times New Roman" w:eastAsia="Times New Roman" w:hAnsi="Times New Roman" w:cs="Times New Roman"/>
          <w:b/>
          <w:color w:val="111111"/>
          <w:lang w:val="en-US" w:eastAsia="pt-PT"/>
        </w:rPr>
        <w:t xml:space="preserve"> 8</w:t>
      </w:r>
    </w:p>
    <w:p w14:paraId="78AA5573" w14:textId="2569605F" w:rsidR="00F92BC5" w:rsidRPr="00AE7162" w:rsidRDefault="00F92BC5"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color w:val="111111"/>
          <w:lang w:val="en-US" w:eastAsia="pt-PT"/>
        </w:rPr>
        <w:t>Introduction:</w:t>
      </w:r>
      <w:r w:rsidRPr="00AE7162">
        <w:rPr>
          <w:rFonts w:ascii="Times New Roman" w:eastAsia="Times New Roman" w:hAnsi="Times New Roman" w:cs="Times New Roman"/>
          <w:color w:val="111111"/>
          <w:lang w:val="en-US" w:eastAsia="pt-PT"/>
        </w:rPr>
        <w:br/>
        <w:t>3) The authors should insert national rates from Angola about deliveries (e.g. proportion of caesarians, proportion of home delivery, hospital delivery…).</w:t>
      </w:r>
      <w:r w:rsidRPr="00AE7162">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We appreciate</w:t>
      </w:r>
      <w:r w:rsidR="00C45EBC">
        <w:rPr>
          <w:rFonts w:ascii="Times New Roman" w:eastAsia="Times New Roman" w:hAnsi="Times New Roman" w:cs="Times New Roman"/>
          <w:lang w:val="en-US" w:eastAsia="pt-PT"/>
        </w:rPr>
        <w:t>d</w:t>
      </w:r>
      <w:r w:rsidRPr="00C45EBC">
        <w:rPr>
          <w:rFonts w:ascii="Times New Roman" w:eastAsia="Times New Roman" w:hAnsi="Times New Roman" w:cs="Times New Roman"/>
          <w:lang w:val="en-US" w:eastAsia="pt-PT"/>
        </w:rPr>
        <w:t xml:space="preserve"> this comment. We added more information about the context to the Introduction.</w:t>
      </w:r>
    </w:p>
    <w:p w14:paraId="2D0842E2" w14:textId="77777777" w:rsidR="00F92BC5" w:rsidRPr="00AE7162" w:rsidRDefault="00F92BC5" w:rsidP="00AE7162">
      <w:pPr>
        <w:spacing w:after="0" w:line="360" w:lineRule="auto"/>
        <w:rPr>
          <w:rFonts w:ascii="Times New Roman" w:eastAsia="Times New Roman" w:hAnsi="Times New Roman" w:cs="Times New Roman"/>
          <w:color w:val="7030A0"/>
          <w:lang w:val="en-US" w:eastAsia="pt-PT"/>
        </w:rPr>
      </w:pPr>
    </w:p>
    <w:p w14:paraId="406F512B" w14:textId="4F25ACF7" w:rsidR="00F92BC5" w:rsidRPr="00C45EBC" w:rsidRDefault="00F92BC5" w:rsidP="00AE7162">
      <w:pPr>
        <w:spacing w:after="0" w:line="360" w:lineRule="auto"/>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Page 5, Paragraph 1:</w:t>
      </w:r>
    </w:p>
    <w:p w14:paraId="0989A5A8" w14:textId="77777777" w:rsidR="00F92BC5" w:rsidRPr="00C45EBC" w:rsidRDefault="00F92BC5" w:rsidP="00AE7162">
      <w:pPr>
        <w:spacing w:after="0" w:line="360" w:lineRule="auto"/>
        <w:rPr>
          <w:rFonts w:ascii="Times New Roman" w:eastAsia="Times New Roman" w:hAnsi="Times New Roman" w:cs="Times New Roman"/>
          <w:i/>
          <w:lang w:val="en-US" w:eastAsia="pt-PT"/>
        </w:rPr>
      </w:pPr>
    </w:p>
    <w:p w14:paraId="00A4D901" w14:textId="77777777" w:rsidR="00F92BC5" w:rsidRPr="00C45EBC" w:rsidRDefault="00F92BC5" w:rsidP="00AE7162">
      <w:pPr>
        <w:autoSpaceDE w:val="0"/>
        <w:autoSpaceDN w:val="0"/>
        <w:adjustRightInd w:val="0"/>
        <w:spacing w:after="0" w:line="360" w:lineRule="auto"/>
        <w:jc w:val="both"/>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 xml:space="preserve">Since the independence of Angola, in 1992, it was created the National Health System based on equity, universality and gratuity (8). Moreover, the National Health System care in Angola includes 2,356 unities, of which 1,981 primary care services, 210 hospitals and 43 centers of maternal and child health (39). According to the “Inquérito de Indicadores Múltiplos” (IIMS) of Angola, 82% of women with one child born alive in the five years prior to the survey received pre-natal consultation. Nearly half of births (46%) occur in a health facility (44% in the public sector and 2% in the private sector). Nevertheless, more than half of births (53%) occurred outside the hospital with no assistance of health professionals. </w:t>
      </w:r>
    </w:p>
    <w:p w14:paraId="51B929CA" w14:textId="478503C6" w:rsidR="00F92BC5" w:rsidRPr="00C45EBC" w:rsidRDefault="00F92BC5" w:rsidP="00AE7162">
      <w:pPr>
        <w:spacing w:after="0" w:line="360" w:lineRule="auto"/>
        <w:rPr>
          <w:rFonts w:ascii="Times New Roman" w:eastAsia="Times New Roman" w:hAnsi="Times New Roman" w:cs="Times New Roman"/>
          <w:i/>
          <w:lang w:val="en-US" w:eastAsia="pt-PT"/>
        </w:rPr>
      </w:pPr>
    </w:p>
    <w:p w14:paraId="4AB2CF05" w14:textId="3463A748" w:rsidR="00F92BC5" w:rsidRPr="00AE7162" w:rsidRDefault="00F92BC5" w:rsidP="00AE7162">
      <w:pPr>
        <w:spacing w:after="0" w:line="360" w:lineRule="auto"/>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9</w:t>
      </w:r>
      <w:r w:rsidRPr="00AE7162">
        <w:rPr>
          <w:rFonts w:ascii="Times New Roman" w:eastAsia="Times New Roman" w:hAnsi="Times New Roman" w:cs="Times New Roman"/>
          <w:color w:val="111111"/>
          <w:lang w:val="en-US" w:eastAsia="pt-PT"/>
        </w:rPr>
        <w:br/>
        <w:t>Results: 4) Family income: What is other?</w:t>
      </w:r>
      <w:r w:rsidRPr="00AE7162">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We change it in the Tables and we clarified it on the Methods Section</w:t>
      </w:r>
      <w:r w:rsidR="00FF7182" w:rsidRPr="00C45EBC">
        <w:rPr>
          <w:rFonts w:ascii="Times New Roman" w:eastAsia="Times New Roman" w:hAnsi="Times New Roman" w:cs="Times New Roman"/>
          <w:lang w:val="en-US" w:eastAsia="pt-PT"/>
        </w:rPr>
        <w:t>: “Do not know/ prefers not to disclose”</w:t>
      </w:r>
      <w:r w:rsidRPr="00C45EBC">
        <w:rPr>
          <w:rFonts w:ascii="Times New Roman" w:eastAsia="Times New Roman" w:hAnsi="Times New Roman" w:cs="Times New Roman"/>
          <w:lang w:val="en-US" w:eastAsia="pt-PT"/>
        </w:rPr>
        <w:t>.</w:t>
      </w:r>
      <w:r w:rsidR="00FF7182" w:rsidRPr="00C45EBC">
        <w:rPr>
          <w:rFonts w:ascii="Times New Roman" w:eastAsia="Times New Roman" w:hAnsi="Times New Roman" w:cs="Times New Roman"/>
          <w:lang w:val="en-US" w:eastAsia="pt-PT"/>
        </w:rPr>
        <w:t xml:space="preserve"> </w:t>
      </w:r>
      <w:r w:rsidRPr="00AE7162">
        <w:rPr>
          <w:rFonts w:ascii="Times New Roman" w:eastAsia="Times New Roman" w:hAnsi="Times New Roman" w:cs="Times New Roman"/>
          <w:color w:val="111111"/>
          <w:lang w:val="en-US" w:eastAsia="pt-PT"/>
        </w:rPr>
        <w:br/>
        <w:t> </w:t>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10</w:t>
      </w:r>
      <w:r w:rsidRPr="00AE7162">
        <w:rPr>
          <w:rFonts w:ascii="Times New Roman" w:eastAsia="Times New Roman" w:hAnsi="Times New Roman" w:cs="Times New Roman"/>
          <w:color w:val="111111"/>
          <w:lang w:val="en-US" w:eastAsia="pt-PT"/>
        </w:rPr>
        <w:br/>
        <w:t>5) Table 1: Please insert the pattern of correlate (e.g. sociodemographics…) in the first line and exclude from the left side. The table will become cleaner.</w:t>
      </w:r>
      <w:r w:rsidRPr="00AE7162">
        <w:rPr>
          <w:rFonts w:ascii="Times New Roman" w:eastAsia="Times New Roman" w:hAnsi="Times New Roman" w:cs="Times New Roman"/>
          <w:color w:val="111111"/>
          <w:lang w:val="en-US" w:eastAsia="pt-PT"/>
        </w:rPr>
        <w:br/>
      </w:r>
      <w:r w:rsidR="00C45EBC">
        <w:rPr>
          <w:rFonts w:ascii="Times New Roman" w:eastAsia="Times New Roman" w:hAnsi="Times New Roman" w:cs="Times New Roman"/>
          <w:b/>
          <w:lang w:val="en-US" w:eastAsia="pt-PT"/>
        </w:rPr>
        <w:t>RESPONSE</w:t>
      </w:r>
      <w:r w:rsidRPr="00C45EBC">
        <w:rPr>
          <w:rFonts w:ascii="Times New Roman" w:eastAsia="Times New Roman" w:hAnsi="Times New Roman" w:cs="Times New Roman"/>
          <w:b/>
          <w:lang w:val="en-US" w:eastAsia="pt-PT"/>
        </w:rPr>
        <w:t>:</w:t>
      </w:r>
      <w:r w:rsidRPr="00C45EBC">
        <w:rPr>
          <w:rFonts w:ascii="Times New Roman" w:eastAsia="Times New Roman" w:hAnsi="Times New Roman" w:cs="Times New Roman"/>
          <w:lang w:val="en-US" w:eastAsia="pt-PT"/>
        </w:rPr>
        <w:t xml:space="preserve"> We agree and we changed it. Thank for the suggestion.</w:t>
      </w:r>
    </w:p>
    <w:p w14:paraId="48BCCB3B" w14:textId="77777777" w:rsidR="00F92BC5" w:rsidRPr="00AE7162" w:rsidRDefault="00F92BC5" w:rsidP="00AE7162">
      <w:pPr>
        <w:spacing w:after="0" w:line="360" w:lineRule="auto"/>
        <w:rPr>
          <w:rFonts w:ascii="Times New Roman" w:eastAsia="Times New Roman" w:hAnsi="Times New Roman" w:cs="Times New Roman"/>
          <w:color w:val="111111"/>
          <w:lang w:val="en-US" w:eastAsia="pt-PT"/>
        </w:rPr>
      </w:pPr>
    </w:p>
    <w:p w14:paraId="0DCD7D2A" w14:textId="2A13F52F" w:rsidR="00F92BC5" w:rsidRPr="00AE7162" w:rsidRDefault="00F92BC5"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11</w:t>
      </w:r>
      <w:r w:rsidRPr="00AE7162">
        <w:rPr>
          <w:rFonts w:ascii="Times New Roman" w:eastAsia="Times New Roman" w:hAnsi="Times New Roman" w:cs="Times New Roman"/>
          <w:color w:val="111111"/>
          <w:lang w:val="en-US" w:eastAsia="pt-PT"/>
        </w:rPr>
        <w:br/>
        <w:t xml:space="preserve">6) The authors should adjust the title of Table 2 aiming to let clearer, my suggestion is: </w:t>
      </w:r>
      <w:r w:rsidRPr="00AE7162">
        <w:rPr>
          <w:rFonts w:ascii="Times New Roman" w:eastAsia="Times New Roman" w:hAnsi="Times New Roman" w:cs="Times New Roman"/>
          <w:color w:val="111111"/>
          <w:lang w:val="en-US" w:eastAsia="pt-PT"/>
        </w:rPr>
        <w:lastRenderedPageBreak/>
        <w:t>“Association between option by caesarian delivery and correlates”</w:t>
      </w:r>
      <w:r w:rsidRPr="00AE7162">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Thank for the suggestion, we changed the title for: “Association between sociodemographic characteristics and type of delivery”.</w:t>
      </w:r>
    </w:p>
    <w:p w14:paraId="23DEFFD8" w14:textId="77777777" w:rsidR="00F92BC5" w:rsidRPr="00AE7162" w:rsidRDefault="00F92BC5" w:rsidP="00AE7162">
      <w:pPr>
        <w:spacing w:after="0" w:line="360" w:lineRule="auto"/>
        <w:rPr>
          <w:rFonts w:ascii="Times New Roman" w:eastAsia="Times New Roman" w:hAnsi="Times New Roman" w:cs="Times New Roman"/>
          <w:color w:val="111111"/>
          <w:lang w:val="en-US" w:eastAsia="pt-PT"/>
        </w:rPr>
      </w:pPr>
    </w:p>
    <w:p w14:paraId="1F4768DC" w14:textId="49FBA60B" w:rsidR="00F92BC5" w:rsidRPr="00C0278F" w:rsidRDefault="00F92BC5" w:rsidP="00AE7162">
      <w:pPr>
        <w:spacing w:after="0" w:line="360" w:lineRule="auto"/>
        <w:rPr>
          <w:rFonts w:ascii="Times New Roman" w:eastAsia="Times New Roman" w:hAnsi="Times New Roman" w:cs="Times New Roman"/>
          <w:color w:val="111111"/>
          <w:lang w:val="en-US" w:eastAsia="pt-PT"/>
        </w:rPr>
      </w:pPr>
      <w:r w:rsidRPr="00AE7162">
        <w:rPr>
          <w:rFonts w:ascii="Times New Roman" w:eastAsia="Times New Roman" w:hAnsi="Times New Roman" w:cs="Times New Roman"/>
          <w:color w:val="111111"/>
          <w:lang w:val="en-US" w:eastAsia="pt-PT"/>
        </w:rPr>
        <w:t> </w:t>
      </w:r>
      <w:r w:rsidRPr="00C0278F">
        <w:rPr>
          <w:rFonts w:ascii="Times New Roman" w:eastAsia="Times New Roman" w:hAnsi="Times New Roman" w:cs="Times New Roman"/>
          <w:b/>
          <w:color w:val="111111"/>
          <w:lang w:val="en-US" w:eastAsia="pt-PT"/>
        </w:rPr>
        <w:t># Com</w:t>
      </w:r>
      <w:r w:rsidR="00C45EBC">
        <w:rPr>
          <w:rFonts w:ascii="Times New Roman" w:eastAsia="Times New Roman" w:hAnsi="Times New Roman" w:cs="Times New Roman"/>
          <w:b/>
          <w:color w:val="111111"/>
          <w:lang w:val="en-US" w:eastAsia="pt-PT"/>
        </w:rPr>
        <w:t>ment</w:t>
      </w:r>
      <w:r w:rsidRPr="00C0278F">
        <w:rPr>
          <w:rFonts w:ascii="Times New Roman" w:eastAsia="Times New Roman" w:hAnsi="Times New Roman" w:cs="Times New Roman"/>
          <w:b/>
          <w:color w:val="111111"/>
          <w:lang w:val="en-US" w:eastAsia="pt-PT"/>
        </w:rPr>
        <w:t xml:space="preserve"> 12</w:t>
      </w:r>
    </w:p>
    <w:p w14:paraId="76D72FAC" w14:textId="7AF331F7" w:rsidR="00E558F8" w:rsidRPr="00C0278F" w:rsidRDefault="00F92BC5" w:rsidP="00E558F8">
      <w:pPr>
        <w:spacing w:after="0" w:line="360" w:lineRule="auto"/>
        <w:rPr>
          <w:rFonts w:ascii="Times New Roman" w:eastAsia="Times New Roman" w:hAnsi="Times New Roman" w:cs="Times New Roman"/>
          <w:color w:val="7030A0"/>
          <w:lang w:val="en-US" w:eastAsia="pt-PT"/>
        </w:rPr>
      </w:pPr>
      <w:r w:rsidRPr="00C0278F">
        <w:rPr>
          <w:rFonts w:ascii="Times New Roman" w:eastAsia="Times New Roman" w:hAnsi="Times New Roman" w:cs="Times New Roman"/>
          <w:color w:val="111111"/>
          <w:lang w:val="en-US" w:eastAsia="pt-PT"/>
        </w:rPr>
        <w:t>Discussion</w:t>
      </w:r>
      <w:r w:rsidRPr="00C0278F">
        <w:rPr>
          <w:rFonts w:ascii="Times New Roman" w:eastAsia="Times New Roman" w:hAnsi="Times New Roman" w:cs="Times New Roman"/>
          <w:color w:val="111111"/>
          <w:lang w:val="en-US" w:eastAsia="pt-PT"/>
        </w:rPr>
        <w:br/>
        <w:t>7) Please improve the main findings (1 paragraph of discussion)</w:t>
      </w:r>
      <w:r w:rsidRPr="00C0278F">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00E558F8" w:rsidRPr="00C45EBC">
        <w:rPr>
          <w:rFonts w:ascii="Times New Roman" w:eastAsia="Times New Roman" w:hAnsi="Times New Roman" w:cs="Times New Roman"/>
          <w:lang w:val="en-US" w:eastAsia="pt-PT"/>
        </w:rPr>
        <w:t>Thank you for your suggestion. Improves were made</w:t>
      </w:r>
    </w:p>
    <w:p w14:paraId="770309C9" w14:textId="77777777" w:rsidR="00E558F8" w:rsidRPr="00C0278F" w:rsidRDefault="00E558F8" w:rsidP="00E558F8">
      <w:pPr>
        <w:spacing w:after="0" w:line="360" w:lineRule="auto"/>
        <w:rPr>
          <w:rFonts w:ascii="Times New Roman" w:eastAsia="Times New Roman" w:hAnsi="Times New Roman" w:cs="Times New Roman"/>
          <w:color w:val="111111"/>
          <w:lang w:val="en-US" w:eastAsia="pt-PT"/>
        </w:rPr>
      </w:pPr>
    </w:p>
    <w:p w14:paraId="0ECBCFFA" w14:textId="7C7E5981" w:rsidR="00E558F8" w:rsidRPr="00C45EBC" w:rsidRDefault="00E558F8" w:rsidP="00C45EBC">
      <w:pPr>
        <w:spacing w:after="0" w:line="360" w:lineRule="auto"/>
        <w:jc w:val="both"/>
        <w:rPr>
          <w:rFonts w:ascii="Times New Roman" w:eastAsia="Times New Roman" w:hAnsi="Times New Roman" w:cs="Times New Roman"/>
          <w:i/>
          <w:lang w:val="en-US" w:eastAsia="pt-PT"/>
        </w:rPr>
      </w:pPr>
      <w:r w:rsidRPr="00C45EBC">
        <w:rPr>
          <w:rFonts w:ascii="Times New Roman" w:eastAsia="Times New Roman" w:hAnsi="Times New Roman" w:cs="Times New Roman"/>
          <w:i/>
          <w:lang w:val="en-US" w:eastAsia="pt-PT"/>
        </w:rPr>
        <w:t>Page 10, Paragraph 1:</w:t>
      </w:r>
    </w:p>
    <w:p w14:paraId="4E274485" w14:textId="77777777" w:rsidR="00C0278F" w:rsidRPr="00C45EBC" w:rsidRDefault="00C0278F" w:rsidP="00C45EBC">
      <w:pPr>
        <w:pStyle w:val="Textodecomentrio"/>
        <w:jc w:val="both"/>
        <w:rPr>
          <w:rFonts w:ascii="Times New Roman" w:eastAsia="Times New Roman" w:hAnsi="Times New Roman" w:cs="Times New Roman"/>
          <w:i/>
          <w:sz w:val="22"/>
          <w:szCs w:val="22"/>
          <w:lang w:val="en-US" w:eastAsia="pt-PT"/>
        </w:rPr>
      </w:pPr>
      <w:r w:rsidRPr="00C45EBC">
        <w:rPr>
          <w:rFonts w:ascii="Times New Roman" w:eastAsia="Times New Roman" w:hAnsi="Times New Roman" w:cs="Times New Roman"/>
          <w:i/>
          <w:sz w:val="22"/>
          <w:szCs w:val="22"/>
          <w:lang w:val="en-US" w:eastAsia="pt-PT"/>
        </w:rPr>
        <w:t>The caesarean delivery was highly prevalent in this sample of Angolan women. Moreover, higher rates of caesarean were observed in women with lower family income and living in a peri urban area, independent of parity status and even after additional adjustment for health condition as hypertension. These results are consistent with previous studies in African contexts, that report associations between low socioeconomic position and a high risk of caesarean delivery (</w:t>
      </w:r>
      <w:hyperlink r:id="rId7" w:history="1">
        <w:r w:rsidRPr="009C1FF5">
          <w:rPr>
            <w:rFonts w:ascii="Times New Roman" w:eastAsia="Times New Roman" w:hAnsi="Times New Roman" w:cs="Times New Roman"/>
            <w:i/>
            <w:lang w:val="en-US" w:eastAsia="pt-PT"/>
          </w:rPr>
          <w:t>https://journals.sagepub.com/doi/pdf/10.4137/CMWH.S27161</w:t>
        </w:r>
      </w:hyperlink>
      <w:r w:rsidRPr="00C45EBC">
        <w:rPr>
          <w:rFonts w:ascii="Times New Roman" w:eastAsia="Times New Roman" w:hAnsi="Times New Roman" w:cs="Times New Roman"/>
          <w:i/>
          <w:sz w:val="22"/>
          <w:szCs w:val="22"/>
          <w:lang w:val="en-US" w:eastAsia="pt-PT"/>
        </w:rPr>
        <w:t>).</w:t>
      </w:r>
    </w:p>
    <w:p w14:paraId="6D4B04D1" w14:textId="77777777" w:rsidR="00E558F8" w:rsidRPr="00C0278F" w:rsidRDefault="00E558F8" w:rsidP="00E558F8">
      <w:pPr>
        <w:pStyle w:val="Textodecomentrio"/>
        <w:rPr>
          <w:lang w:val="en-US"/>
        </w:rPr>
      </w:pPr>
    </w:p>
    <w:p w14:paraId="473EC4C5" w14:textId="77777777" w:rsidR="00E558F8" w:rsidRPr="00E558F8" w:rsidRDefault="00E558F8" w:rsidP="00E558F8">
      <w:pPr>
        <w:spacing w:after="0" w:line="360" w:lineRule="auto"/>
        <w:rPr>
          <w:rFonts w:ascii="Times New Roman" w:eastAsia="Times New Roman" w:hAnsi="Times New Roman" w:cs="Times New Roman"/>
          <w:color w:val="7030A0"/>
          <w:lang w:val="en-GB" w:eastAsia="pt-PT"/>
        </w:rPr>
      </w:pPr>
    </w:p>
    <w:p w14:paraId="3BACDAE1" w14:textId="42E00EED" w:rsidR="00F92BC5" w:rsidRPr="00AE7162" w:rsidRDefault="00F92BC5" w:rsidP="00AE7162">
      <w:pPr>
        <w:spacing w:after="0" w:line="360" w:lineRule="auto"/>
        <w:rPr>
          <w:rFonts w:ascii="Times New Roman" w:eastAsia="Times New Roman" w:hAnsi="Times New Roman" w:cs="Times New Roman"/>
          <w:color w:val="7030A0"/>
          <w:lang w:val="en-US" w:eastAsia="pt-PT"/>
        </w:rPr>
      </w:pPr>
      <w:r w:rsidRPr="00AE7162">
        <w:rPr>
          <w:rFonts w:ascii="Times New Roman" w:eastAsia="Times New Roman" w:hAnsi="Times New Roman" w:cs="Times New Roman"/>
          <w:b/>
          <w:color w:val="111111"/>
          <w:lang w:val="en-US" w:eastAsia="pt-PT"/>
        </w:rPr>
        <w:t xml:space="preserve"># </w:t>
      </w:r>
      <w:r w:rsidR="00C45EBC" w:rsidRPr="00AE7162">
        <w:rPr>
          <w:rFonts w:ascii="Times New Roman" w:hAnsi="Times New Roman" w:cs="Times New Roman"/>
          <w:b/>
          <w:lang w:val="en-GB"/>
        </w:rPr>
        <w:t>Com</w:t>
      </w:r>
      <w:r w:rsidR="00C45EBC">
        <w:rPr>
          <w:rFonts w:ascii="Times New Roman" w:hAnsi="Times New Roman" w:cs="Times New Roman"/>
          <w:b/>
          <w:lang w:val="en-GB"/>
        </w:rPr>
        <w:t>m</w:t>
      </w:r>
      <w:r w:rsidR="00C45EBC" w:rsidRPr="00AE7162">
        <w:rPr>
          <w:rFonts w:ascii="Times New Roman" w:hAnsi="Times New Roman" w:cs="Times New Roman"/>
          <w:b/>
          <w:lang w:val="en-GB"/>
        </w:rPr>
        <w:t>ent</w:t>
      </w:r>
      <w:r w:rsidRPr="00AE7162">
        <w:rPr>
          <w:rFonts w:ascii="Times New Roman" w:eastAsia="Times New Roman" w:hAnsi="Times New Roman" w:cs="Times New Roman"/>
          <w:b/>
          <w:color w:val="111111"/>
          <w:lang w:val="en-US" w:eastAsia="pt-PT"/>
        </w:rPr>
        <w:t xml:space="preserve"> 13</w:t>
      </w:r>
      <w:r w:rsidRPr="00AE7162">
        <w:rPr>
          <w:rFonts w:ascii="Times New Roman" w:eastAsia="Times New Roman" w:hAnsi="Times New Roman" w:cs="Times New Roman"/>
          <w:color w:val="111111"/>
          <w:lang w:val="en-US" w:eastAsia="pt-PT"/>
        </w:rPr>
        <w:br/>
        <w:t> **Suggestion** The authors should try to conduct a mediation analysis to answer the main question (maybe in future analysis) with: iv: income, dv: type of delivery, mv: satisfaction with health care during prenatal period. This can be done with categorical variables </w:t>
      </w:r>
      <w:r w:rsidRPr="00AE7162">
        <w:rPr>
          <w:rFonts w:ascii="Times New Roman" w:eastAsia="Times New Roman" w:hAnsi="Times New Roman" w:cs="Times New Roman"/>
          <w:color w:val="111111"/>
          <w:lang w:val="en-US" w:eastAsia="pt-PT"/>
        </w:rPr>
        <w:br/>
      </w:r>
      <w:r w:rsidRPr="00AE7162">
        <w:rPr>
          <w:rFonts w:ascii="Times New Roman" w:eastAsia="Times New Roman" w:hAnsi="Times New Roman" w:cs="Times New Roman"/>
          <w:color w:val="111111"/>
          <w:lang w:val="en-US" w:eastAsia="pt-PT"/>
        </w:rPr>
        <w:br/>
      </w:r>
      <w:r w:rsidR="00C45EBC" w:rsidRPr="00AE7162">
        <w:rPr>
          <w:rFonts w:ascii="Times New Roman" w:eastAsia="Times New Roman" w:hAnsi="Times New Roman" w:cs="Times New Roman"/>
          <w:b/>
          <w:color w:val="111111"/>
          <w:lang w:val="en-US" w:eastAsia="pt-PT"/>
        </w:rPr>
        <w:t>RESPO</w:t>
      </w:r>
      <w:r w:rsidR="00C45EBC">
        <w:rPr>
          <w:rFonts w:ascii="Times New Roman" w:eastAsia="Times New Roman" w:hAnsi="Times New Roman" w:cs="Times New Roman"/>
          <w:b/>
          <w:color w:val="111111"/>
          <w:lang w:val="en-US" w:eastAsia="pt-PT"/>
        </w:rPr>
        <w:t>NSE</w:t>
      </w:r>
      <w:r w:rsidR="00C45EBC" w:rsidRPr="00AE7162">
        <w:rPr>
          <w:rFonts w:ascii="Times New Roman" w:eastAsia="Times New Roman" w:hAnsi="Times New Roman" w:cs="Times New Roman"/>
          <w:b/>
          <w:color w:val="111111"/>
          <w:lang w:val="en-US" w:eastAsia="pt-PT"/>
        </w:rPr>
        <w:t xml:space="preserve">: </w:t>
      </w:r>
      <w:r w:rsidRPr="00C45EBC">
        <w:rPr>
          <w:rFonts w:ascii="Times New Roman" w:eastAsia="Times New Roman" w:hAnsi="Times New Roman" w:cs="Times New Roman"/>
          <w:lang w:val="en-US" w:eastAsia="pt-PT"/>
        </w:rPr>
        <w:t>We thank the reviewer for this suggestion. We are exploring the idea of mediation for a future paper.</w:t>
      </w:r>
    </w:p>
    <w:p w14:paraId="400500EE" w14:textId="77777777" w:rsidR="00F92BC5" w:rsidRPr="00AE7162" w:rsidRDefault="00F92BC5" w:rsidP="00AE7162">
      <w:pPr>
        <w:spacing w:after="0" w:line="360" w:lineRule="auto"/>
        <w:jc w:val="both"/>
        <w:rPr>
          <w:rFonts w:ascii="Times New Roman" w:eastAsia="Times New Roman" w:hAnsi="Times New Roman" w:cs="Times New Roman"/>
          <w:color w:val="7030A0"/>
          <w:lang w:val="en-US" w:eastAsia="pt-PT"/>
        </w:rPr>
      </w:pPr>
    </w:p>
    <w:p w14:paraId="0C6525B9" w14:textId="77777777" w:rsidR="00F92BC5" w:rsidRPr="00AE7162" w:rsidRDefault="00F92BC5" w:rsidP="00AE7162">
      <w:pPr>
        <w:spacing w:after="0" w:line="360" w:lineRule="auto"/>
        <w:jc w:val="both"/>
        <w:rPr>
          <w:rFonts w:ascii="Times New Roman" w:hAnsi="Times New Roman" w:cs="Times New Roman"/>
          <w:color w:val="7030A0"/>
          <w:lang w:val="en-US"/>
        </w:rPr>
      </w:pPr>
    </w:p>
    <w:p w14:paraId="7E452EED" w14:textId="77777777" w:rsidR="00E521D5" w:rsidRPr="00AE7162" w:rsidRDefault="00E521D5" w:rsidP="00AE7162">
      <w:pPr>
        <w:spacing w:after="0" w:line="360" w:lineRule="auto"/>
        <w:rPr>
          <w:rFonts w:ascii="Times New Roman" w:eastAsia="Times New Roman" w:hAnsi="Times New Roman" w:cs="Times New Roman"/>
          <w:b/>
          <w:lang w:val="en-US" w:eastAsia="pt-PT"/>
        </w:rPr>
      </w:pPr>
    </w:p>
    <w:p w14:paraId="35006EB6" w14:textId="77777777" w:rsidR="00E521D5" w:rsidRPr="00AE7162" w:rsidRDefault="00E521D5" w:rsidP="00AE7162">
      <w:pPr>
        <w:autoSpaceDE w:val="0"/>
        <w:autoSpaceDN w:val="0"/>
        <w:adjustRightInd w:val="0"/>
        <w:spacing w:after="0" w:line="360" w:lineRule="auto"/>
        <w:jc w:val="both"/>
        <w:rPr>
          <w:rFonts w:ascii="Times New Roman" w:eastAsia="Times New Roman" w:hAnsi="Times New Roman" w:cs="Times New Roman"/>
          <w:color w:val="7030A0"/>
          <w:lang w:val="en-US" w:eastAsia="pt-PT"/>
        </w:rPr>
      </w:pPr>
    </w:p>
    <w:p w14:paraId="5F610A80" w14:textId="553D9514" w:rsidR="004A00F0" w:rsidRPr="00AE7162" w:rsidRDefault="004A00F0" w:rsidP="00AE7162">
      <w:pPr>
        <w:spacing w:after="0" w:line="360" w:lineRule="auto"/>
        <w:rPr>
          <w:rFonts w:ascii="Times New Roman" w:hAnsi="Times New Roman" w:cs="Times New Roman"/>
          <w:lang w:val="en-US"/>
        </w:rPr>
      </w:pPr>
    </w:p>
    <w:p w14:paraId="69879D40" w14:textId="77777777" w:rsidR="00BD20DE" w:rsidRPr="00AE7162" w:rsidRDefault="006776C7" w:rsidP="00AE7162">
      <w:pPr>
        <w:spacing w:after="0" w:line="360" w:lineRule="auto"/>
        <w:rPr>
          <w:rFonts w:ascii="Times New Roman" w:hAnsi="Times New Roman" w:cs="Times New Roman"/>
          <w:lang w:val="en-GB"/>
        </w:rPr>
      </w:pPr>
    </w:p>
    <w:sectPr w:rsidR="00BD20DE" w:rsidRPr="00AE716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EA181" w14:textId="77777777" w:rsidR="006776C7" w:rsidRDefault="006776C7" w:rsidP="004A00F0">
      <w:pPr>
        <w:spacing w:after="0" w:line="240" w:lineRule="auto"/>
      </w:pPr>
      <w:r>
        <w:separator/>
      </w:r>
    </w:p>
  </w:endnote>
  <w:endnote w:type="continuationSeparator" w:id="0">
    <w:p w14:paraId="4B112314" w14:textId="77777777" w:rsidR="006776C7" w:rsidRDefault="006776C7" w:rsidP="004A00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2956E" w14:textId="77777777" w:rsidR="006776C7" w:rsidRDefault="006776C7" w:rsidP="004A00F0">
      <w:pPr>
        <w:spacing w:after="0" w:line="240" w:lineRule="auto"/>
      </w:pPr>
      <w:r>
        <w:separator/>
      </w:r>
    </w:p>
  </w:footnote>
  <w:footnote w:type="continuationSeparator" w:id="0">
    <w:p w14:paraId="6488A9A0" w14:textId="77777777" w:rsidR="006776C7" w:rsidRDefault="006776C7" w:rsidP="004A00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MDEzMDA3NzAytTRU0lEKTi0uzszPAykwqgUAAeFGnCwAAAA="/>
  </w:docVars>
  <w:rsids>
    <w:rsidRoot w:val="0052255E"/>
    <w:rsid w:val="00002A81"/>
    <w:rsid w:val="00015C1F"/>
    <w:rsid w:val="00085752"/>
    <w:rsid w:val="00096D5A"/>
    <w:rsid w:val="000A574D"/>
    <w:rsid w:val="000B1EF3"/>
    <w:rsid w:val="000E2150"/>
    <w:rsid w:val="00106C57"/>
    <w:rsid w:val="001232C2"/>
    <w:rsid w:val="00126CDC"/>
    <w:rsid w:val="0012722B"/>
    <w:rsid w:val="001866C1"/>
    <w:rsid w:val="001866C8"/>
    <w:rsid w:val="001D0CC2"/>
    <w:rsid w:val="001F3E6C"/>
    <w:rsid w:val="002138E2"/>
    <w:rsid w:val="0021499E"/>
    <w:rsid w:val="00236880"/>
    <w:rsid w:val="00254132"/>
    <w:rsid w:val="002E1F5F"/>
    <w:rsid w:val="002E4D6B"/>
    <w:rsid w:val="002E705A"/>
    <w:rsid w:val="003018FB"/>
    <w:rsid w:val="00312A57"/>
    <w:rsid w:val="0034286A"/>
    <w:rsid w:val="00342A08"/>
    <w:rsid w:val="003A6DEA"/>
    <w:rsid w:val="003B6DEE"/>
    <w:rsid w:val="003C439F"/>
    <w:rsid w:val="003D307C"/>
    <w:rsid w:val="003E2D83"/>
    <w:rsid w:val="003F7EA4"/>
    <w:rsid w:val="00422EF1"/>
    <w:rsid w:val="00424052"/>
    <w:rsid w:val="00473C69"/>
    <w:rsid w:val="004A00F0"/>
    <w:rsid w:val="004A0D63"/>
    <w:rsid w:val="004A6378"/>
    <w:rsid w:val="004E1957"/>
    <w:rsid w:val="004E248D"/>
    <w:rsid w:val="0052255E"/>
    <w:rsid w:val="0053298C"/>
    <w:rsid w:val="00570F0D"/>
    <w:rsid w:val="00586EA2"/>
    <w:rsid w:val="005A7C67"/>
    <w:rsid w:val="005C6106"/>
    <w:rsid w:val="005F05D6"/>
    <w:rsid w:val="005F2C01"/>
    <w:rsid w:val="005F5311"/>
    <w:rsid w:val="005F7CAB"/>
    <w:rsid w:val="00603155"/>
    <w:rsid w:val="006137BE"/>
    <w:rsid w:val="00635A7F"/>
    <w:rsid w:val="00673FC6"/>
    <w:rsid w:val="006776C7"/>
    <w:rsid w:val="006913A2"/>
    <w:rsid w:val="007129FC"/>
    <w:rsid w:val="007166AC"/>
    <w:rsid w:val="007173E6"/>
    <w:rsid w:val="007A3BEE"/>
    <w:rsid w:val="007A7C47"/>
    <w:rsid w:val="007C4570"/>
    <w:rsid w:val="007C5511"/>
    <w:rsid w:val="008035C2"/>
    <w:rsid w:val="00843C6F"/>
    <w:rsid w:val="00857D3B"/>
    <w:rsid w:val="00861992"/>
    <w:rsid w:val="00880923"/>
    <w:rsid w:val="008946DA"/>
    <w:rsid w:val="008B5C0A"/>
    <w:rsid w:val="008E6A33"/>
    <w:rsid w:val="00933C08"/>
    <w:rsid w:val="009B4576"/>
    <w:rsid w:val="009B5B1E"/>
    <w:rsid w:val="009C1FF5"/>
    <w:rsid w:val="00A61ACC"/>
    <w:rsid w:val="00A846C6"/>
    <w:rsid w:val="00A8493F"/>
    <w:rsid w:val="00A90F2E"/>
    <w:rsid w:val="00A93E2A"/>
    <w:rsid w:val="00AC72CB"/>
    <w:rsid w:val="00AE7162"/>
    <w:rsid w:val="00AF3422"/>
    <w:rsid w:val="00AF42FB"/>
    <w:rsid w:val="00B16212"/>
    <w:rsid w:val="00B233C5"/>
    <w:rsid w:val="00B265EB"/>
    <w:rsid w:val="00B5489D"/>
    <w:rsid w:val="00B57E78"/>
    <w:rsid w:val="00B646DB"/>
    <w:rsid w:val="00BD6D46"/>
    <w:rsid w:val="00BE11EF"/>
    <w:rsid w:val="00C0278F"/>
    <w:rsid w:val="00C06706"/>
    <w:rsid w:val="00C45EBC"/>
    <w:rsid w:val="00C75EB2"/>
    <w:rsid w:val="00C8741E"/>
    <w:rsid w:val="00CB3D3A"/>
    <w:rsid w:val="00CC492D"/>
    <w:rsid w:val="00CD5D25"/>
    <w:rsid w:val="00D26A08"/>
    <w:rsid w:val="00D712BB"/>
    <w:rsid w:val="00D7645A"/>
    <w:rsid w:val="00DB44BE"/>
    <w:rsid w:val="00DB6604"/>
    <w:rsid w:val="00DF1256"/>
    <w:rsid w:val="00DF212F"/>
    <w:rsid w:val="00E412B8"/>
    <w:rsid w:val="00E50B36"/>
    <w:rsid w:val="00E521D5"/>
    <w:rsid w:val="00E558F8"/>
    <w:rsid w:val="00E83AEE"/>
    <w:rsid w:val="00EB5315"/>
    <w:rsid w:val="00F004B3"/>
    <w:rsid w:val="00F01E91"/>
    <w:rsid w:val="00F20DA0"/>
    <w:rsid w:val="00F64917"/>
    <w:rsid w:val="00F667AE"/>
    <w:rsid w:val="00F90C83"/>
    <w:rsid w:val="00F92BC5"/>
    <w:rsid w:val="00FA5121"/>
    <w:rsid w:val="00FD0A6F"/>
    <w:rsid w:val="00FD4200"/>
    <w:rsid w:val="00FF15D0"/>
    <w:rsid w:val="00FF718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E1322"/>
  <w15:chartTrackingRefBased/>
  <w15:docId w15:val="{1AA63CB9-019F-47F2-9C23-C35C7D951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Tipodeletrapredefinidodopargrafo"/>
    <w:uiPriority w:val="99"/>
    <w:semiHidden/>
    <w:unhideWhenUsed/>
    <w:rsid w:val="00002A81"/>
    <w:rPr>
      <w:sz w:val="16"/>
      <w:szCs w:val="16"/>
    </w:rPr>
  </w:style>
  <w:style w:type="paragraph" w:styleId="Textodecomentrio">
    <w:name w:val="annotation text"/>
    <w:basedOn w:val="Normal"/>
    <w:link w:val="TextodecomentrioCarter"/>
    <w:uiPriority w:val="99"/>
    <w:unhideWhenUsed/>
    <w:rsid w:val="00002A81"/>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002A81"/>
    <w:rPr>
      <w:sz w:val="20"/>
      <w:szCs w:val="20"/>
    </w:rPr>
  </w:style>
  <w:style w:type="paragraph" w:styleId="Assuntodecomentrio">
    <w:name w:val="annotation subject"/>
    <w:basedOn w:val="Textodecomentrio"/>
    <w:next w:val="Textodecomentrio"/>
    <w:link w:val="AssuntodecomentrioCarter"/>
    <w:uiPriority w:val="99"/>
    <w:semiHidden/>
    <w:unhideWhenUsed/>
    <w:rsid w:val="00002A81"/>
    <w:rPr>
      <w:b/>
      <w:bCs/>
    </w:rPr>
  </w:style>
  <w:style w:type="character" w:customStyle="1" w:styleId="AssuntodecomentrioCarter">
    <w:name w:val="Assunto de comentário Caráter"/>
    <w:basedOn w:val="TextodecomentrioCarter"/>
    <w:link w:val="Assuntodecomentrio"/>
    <w:uiPriority w:val="99"/>
    <w:semiHidden/>
    <w:rsid w:val="00002A81"/>
    <w:rPr>
      <w:b/>
      <w:bCs/>
      <w:sz w:val="20"/>
      <w:szCs w:val="20"/>
    </w:rPr>
  </w:style>
  <w:style w:type="paragraph" w:styleId="Textodebalo">
    <w:name w:val="Balloon Text"/>
    <w:basedOn w:val="Normal"/>
    <w:link w:val="TextodebaloCarter"/>
    <w:uiPriority w:val="99"/>
    <w:semiHidden/>
    <w:unhideWhenUsed/>
    <w:rsid w:val="00002A81"/>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002A81"/>
    <w:rPr>
      <w:rFonts w:ascii="Segoe UI" w:hAnsi="Segoe UI" w:cs="Segoe UI"/>
      <w:sz w:val="18"/>
      <w:szCs w:val="18"/>
    </w:rPr>
  </w:style>
  <w:style w:type="paragraph" w:styleId="Cabealho">
    <w:name w:val="header"/>
    <w:basedOn w:val="Normal"/>
    <w:link w:val="CabealhoCarter"/>
    <w:uiPriority w:val="99"/>
    <w:unhideWhenUsed/>
    <w:rsid w:val="004A00F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A00F0"/>
  </w:style>
  <w:style w:type="paragraph" w:styleId="Rodap">
    <w:name w:val="footer"/>
    <w:basedOn w:val="Normal"/>
    <w:link w:val="RodapCarter"/>
    <w:uiPriority w:val="99"/>
    <w:unhideWhenUsed/>
    <w:rsid w:val="004A00F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A00F0"/>
  </w:style>
  <w:style w:type="character" w:styleId="Hiperligao">
    <w:name w:val="Hyperlink"/>
    <w:basedOn w:val="Tipodeletrapredefinidodopargrafo"/>
    <w:uiPriority w:val="99"/>
    <w:unhideWhenUsed/>
    <w:rsid w:val="00C027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963833">
      <w:bodyDiv w:val="1"/>
      <w:marLeft w:val="0"/>
      <w:marRight w:val="0"/>
      <w:marTop w:val="0"/>
      <w:marBottom w:val="0"/>
      <w:divBdr>
        <w:top w:val="none" w:sz="0" w:space="0" w:color="auto"/>
        <w:left w:val="none" w:sz="0" w:space="0" w:color="auto"/>
        <w:bottom w:val="none" w:sz="0" w:space="0" w:color="auto"/>
        <w:right w:val="none" w:sz="0" w:space="0" w:color="auto"/>
      </w:divBdr>
    </w:div>
    <w:div w:id="1697342505">
      <w:bodyDiv w:val="1"/>
      <w:marLeft w:val="0"/>
      <w:marRight w:val="0"/>
      <w:marTop w:val="0"/>
      <w:marBottom w:val="0"/>
      <w:divBdr>
        <w:top w:val="none" w:sz="0" w:space="0" w:color="auto"/>
        <w:left w:val="none" w:sz="0" w:space="0" w:color="auto"/>
        <w:bottom w:val="none" w:sz="0" w:space="0" w:color="auto"/>
        <w:right w:val="none" w:sz="0" w:space="0" w:color="auto"/>
      </w:divBdr>
    </w:div>
    <w:div w:id="1705592114">
      <w:bodyDiv w:val="1"/>
      <w:marLeft w:val="0"/>
      <w:marRight w:val="0"/>
      <w:marTop w:val="0"/>
      <w:marBottom w:val="0"/>
      <w:divBdr>
        <w:top w:val="none" w:sz="0" w:space="0" w:color="auto"/>
        <w:left w:val="none" w:sz="0" w:space="0" w:color="auto"/>
        <w:bottom w:val="none" w:sz="0" w:space="0" w:color="auto"/>
        <w:right w:val="none" w:sz="0" w:space="0" w:color="auto"/>
      </w:divBdr>
      <w:divsChild>
        <w:div w:id="938559236">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urnals.sagepub.com/doi/pdf/10.4137/CMWH.S2716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E189D-4A55-48ED-9FA5-FFBFC315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98</Words>
  <Characters>11875</Characters>
  <Application>Microsoft Office Word</Application>
  <DocSecurity>0</DocSecurity>
  <Lines>98</Lines>
  <Paragraphs>28</Paragraphs>
  <ScaleCrop>false</ScaleCrop>
  <HeadingPairs>
    <vt:vector size="2" baseType="variant">
      <vt:variant>
        <vt:lpstr>Título</vt:lpstr>
      </vt:variant>
      <vt:variant>
        <vt:i4>1</vt:i4>
      </vt:variant>
    </vt:vector>
  </HeadingPairs>
  <TitlesOfParts>
    <vt:vector size="1" baseType="lpstr">
      <vt:lpstr/>
    </vt:vector>
  </TitlesOfParts>
  <Company>Universidade do Porto</Company>
  <LinksUpToDate>false</LinksUpToDate>
  <CharactersWithSpaces>1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dc:creator>
  <cp:keywords/>
  <dc:description/>
  <cp:lastModifiedBy>silvia</cp:lastModifiedBy>
  <cp:revision>2</cp:revision>
  <cp:lastPrinted>2018-12-12T16:27:00Z</cp:lastPrinted>
  <dcterms:created xsi:type="dcterms:W3CDTF">2018-12-13T15:29:00Z</dcterms:created>
  <dcterms:modified xsi:type="dcterms:W3CDTF">2018-12-13T15:29:00Z</dcterms:modified>
</cp:coreProperties>
</file>